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321640" w14:textId="48FFD5E7" w:rsidR="0015725C" w:rsidRDefault="0015725C" w:rsidP="0015725C">
      <w:pPr>
        <w:rPr>
          <w:rFonts w:ascii="Consolas" w:hAnsi="Consolas"/>
        </w:rPr>
      </w:pPr>
    </w:p>
    <w:p w14:paraId="19BDD17E" w14:textId="221A88B2" w:rsidR="00575922" w:rsidRDefault="00575922" w:rsidP="0015725C">
      <w:pPr>
        <w:rPr>
          <w:rFonts w:ascii="Consolas" w:hAnsi="Consolas"/>
        </w:rPr>
      </w:pPr>
    </w:p>
    <w:p w14:paraId="6EFAD7CC" w14:textId="2835A3B9" w:rsidR="00575922" w:rsidRDefault="00575922" w:rsidP="0015725C">
      <w:pPr>
        <w:rPr>
          <w:rFonts w:ascii="Consolas" w:hAnsi="Consolas"/>
        </w:rPr>
      </w:pPr>
    </w:p>
    <w:p w14:paraId="2CD6B85D" w14:textId="446B9E8D" w:rsidR="00575922" w:rsidRDefault="00575922" w:rsidP="0015725C">
      <w:pPr>
        <w:rPr>
          <w:rFonts w:ascii="Consolas" w:hAnsi="Consolas"/>
        </w:rPr>
      </w:pPr>
    </w:p>
    <w:p w14:paraId="6FAE6E19" w14:textId="11C29DFC" w:rsidR="00575922" w:rsidRDefault="00575922" w:rsidP="0015725C">
      <w:pPr>
        <w:rPr>
          <w:rFonts w:ascii="Consolas" w:hAnsi="Consolas"/>
        </w:rPr>
      </w:pPr>
    </w:p>
    <w:p w14:paraId="72338B69" w14:textId="3E782432" w:rsidR="00575922" w:rsidRDefault="00575922" w:rsidP="0015725C">
      <w:pPr>
        <w:rPr>
          <w:rFonts w:ascii="Consolas" w:hAnsi="Consolas"/>
        </w:rPr>
      </w:pPr>
    </w:p>
    <w:p w14:paraId="22115F1E" w14:textId="0F7ACA48" w:rsidR="00575922" w:rsidRDefault="00575922" w:rsidP="0015725C">
      <w:pPr>
        <w:rPr>
          <w:rFonts w:ascii="Consolas" w:hAnsi="Consolas"/>
        </w:rPr>
      </w:pPr>
    </w:p>
    <w:p w14:paraId="74AEF176" w14:textId="76723CBE" w:rsidR="00575922" w:rsidRDefault="00575922" w:rsidP="0015725C">
      <w:pPr>
        <w:rPr>
          <w:rFonts w:ascii="Consolas" w:hAnsi="Consolas"/>
        </w:rPr>
      </w:pPr>
    </w:p>
    <w:p w14:paraId="17912F0D" w14:textId="37C6BA19" w:rsidR="00575922" w:rsidRDefault="00575922" w:rsidP="0015725C">
      <w:pPr>
        <w:rPr>
          <w:rFonts w:ascii="Consolas" w:hAnsi="Consolas"/>
        </w:rPr>
      </w:pPr>
    </w:p>
    <w:p w14:paraId="5DDE29A5" w14:textId="2EF0939B" w:rsidR="00575922" w:rsidRDefault="00575922" w:rsidP="0015725C">
      <w:pPr>
        <w:rPr>
          <w:rFonts w:ascii="Consolas" w:hAnsi="Consolas"/>
        </w:rPr>
      </w:pPr>
    </w:p>
    <w:p w14:paraId="5E5B7407" w14:textId="757F1EC2" w:rsidR="00575922" w:rsidRDefault="00575922" w:rsidP="0015725C">
      <w:pPr>
        <w:rPr>
          <w:rFonts w:ascii="Consolas" w:hAnsi="Consolas"/>
        </w:rPr>
      </w:pPr>
    </w:p>
    <w:p w14:paraId="28CC0019" w14:textId="352C903B" w:rsidR="00575922" w:rsidRDefault="00575922" w:rsidP="0015725C">
      <w:pPr>
        <w:rPr>
          <w:rFonts w:ascii="Consolas" w:hAnsi="Consolas"/>
        </w:rPr>
      </w:pPr>
    </w:p>
    <w:p w14:paraId="09A5F669" w14:textId="3EEADEDB" w:rsidR="00575922" w:rsidRDefault="00575922" w:rsidP="0015725C">
      <w:pPr>
        <w:rPr>
          <w:rFonts w:ascii="Consolas" w:hAnsi="Consolas"/>
        </w:rPr>
      </w:pPr>
    </w:p>
    <w:p w14:paraId="537440B0" w14:textId="2DE28491" w:rsidR="00575922" w:rsidRDefault="00575922" w:rsidP="0015725C">
      <w:pPr>
        <w:rPr>
          <w:rFonts w:ascii="Consolas" w:hAnsi="Consolas"/>
        </w:rPr>
      </w:pPr>
    </w:p>
    <w:p w14:paraId="66048657" w14:textId="56A2A560" w:rsidR="00575922" w:rsidRDefault="00575922" w:rsidP="0015725C">
      <w:pPr>
        <w:rPr>
          <w:rFonts w:ascii="Consolas" w:hAnsi="Consolas"/>
        </w:rPr>
      </w:pPr>
    </w:p>
    <w:p w14:paraId="38AF31B0" w14:textId="3411F04D" w:rsidR="00575922" w:rsidRDefault="00575922" w:rsidP="0015725C">
      <w:pPr>
        <w:rPr>
          <w:rFonts w:ascii="Consolas" w:hAnsi="Consolas"/>
        </w:rPr>
      </w:pPr>
    </w:p>
    <w:p w14:paraId="2F3C78C4" w14:textId="77777777" w:rsidR="00575922" w:rsidRPr="00FF629E" w:rsidRDefault="00575922" w:rsidP="0015725C">
      <w:pPr>
        <w:rPr>
          <w:rFonts w:ascii="Consolas" w:hAnsi="Consolas"/>
        </w:rPr>
      </w:pPr>
    </w:p>
    <w:p w14:paraId="558C5EFA" w14:textId="77777777" w:rsidR="0015725C" w:rsidRPr="00FF629E" w:rsidRDefault="0015725C" w:rsidP="0015725C">
      <w:pPr>
        <w:jc w:val="center"/>
        <w:rPr>
          <w:rFonts w:ascii="Consolas" w:hAnsi="Consolas"/>
        </w:rPr>
      </w:pPr>
    </w:p>
    <w:p w14:paraId="052492D6" w14:textId="77777777" w:rsidR="0015725C" w:rsidRPr="00FF629E" w:rsidRDefault="0015725C" w:rsidP="0015725C">
      <w:pPr>
        <w:jc w:val="center"/>
        <w:rPr>
          <w:rFonts w:ascii="Consolas" w:hAnsi="Consolas"/>
        </w:rPr>
      </w:pPr>
    </w:p>
    <w:p w14:paraId="6721D270" w14:textId="5ECD2856" w:rsidR="0015725C" w:rsidRPr="00FF629E" w:rsidRDefault="0015725C" w:rsidP="0015725C">
      <w:pPr>
        <w:jc w:val="center"/>
        <w:rPr>
          <w:rFonts w:ascii="Consolas" w:hAnsi="Consolas"/>
          <w:sz w:val="36"/>
          <w:szCs w:val="36"/>
        </w:rPr>
      </w:pPr>
      <w:r w:rsidRPr="00FF629E">
        <w:rPr>
          <w:rFonts w:ascii="Consolas" w:hAnsi="Consolas"/>
          <w:sz w:val="36"/>
          <w:szCs w:val="36"/>
        </w:rPr>
        <w:t>Assessment: Lab exercise 3</w:t>
      </w:r>
    </w:p>
    <w:p w14:paraId="17930375" w14:textId="77777777" w:rsidR="0015725C" w:rsidRPr="00FF629E" w:rsidRDefault="0015725C" w:rsidP="0015725C">
      <w:pPr>
        <w:jc w:val="center"/>
        <w:rPr>
          <w:rFonts w:ascii="Consolas" w:hAnsi="Consolas"/>
          <w:sz w:val="36"/>
          <w:szCs w:val="36"/>
        </w:rPr>
      </w:pPr>
      <w:r w:rsidRPr="00FF629E">
        <w:rPr>
          <w:rFonts w:ascii="Consolas" w:hAnsi="Consolas"/>
          <w:sz w:val="36"/>
          <w:szCs w:val="36"/>
        </w:rPr>
        <w:t>Student Name: Yanzhang Wu</w:t>
      </w:r>
    </w:p>
    <w:p w14:paraId="7DF86123" w14:textId="77777777" w:rsidR="0015725C" w:rsidRPr="00FF629E" w:rsidRDefault="0015725C" w:rsidP="0015725C">
      <w:pPr>
        <w:jc w:val="center"/>
        <w:rPr>
          <w:rFonts w:ascii="Consolas" w:hAnsi="Consolas"/>
          <w:sz w:val="36"/>
          <w:szCs w:val="36"/>
        </w:rPr>
      </w:pPr>
      <w:r w:rsidRPr="00FF629E">
        <w:rPr>
          <w:rFonts w:ascii="Consolas" w:hAnsi="Consolas"/>
          <w:sz w:val="36"/>
          <w:szCs w:val="36"/>
        </w:rPr>
        <w:t xml:space="preserve">Lab Professor Name: </w:t>
      </w:r>
      <w:r w:rsidRPr="00FF629E">
        <w:rPr>
          <w:rFonts w:ascii="Consolas" w:hAnsi="Consolas"/>
          <w:i/>
          <w:sz w:val="36"/>
          <w:szCs w:val="36"/>
        </w:rPr>
        <w:t>Fedor Ilitchev</w:t>
      </w:r>
    </w:p>
    <w:p w14:paraId="3CB3806A" w14:textId="77777777" w:rsidR="0015725C" w:rsidRPr="00FF629E" w:rsidRDefault="0015725C" w:rsidP="0015725C">
      <w:pPr>
        <w:jc w:val="center"/>
        <w:rPr>
          <w:rFonts w:ascii="Consolas" w:hAnsi="Consolas"/>
          <w:i/>
          <w:sz w:val="36"/>
          <w:szCs w:val="36"/>
        </w:rPr>
      </w:pPr>
      <w:r w:rsidRPr="00FF629E">
        <w:rPr>
          <w:rFonts w:ascii="Consolas" w:hAnsi="Consolas"/>
          <w:sz w:val="36"/>
          <w:szCs w:val="36"/>
        </w:rPr>
        <w:t xml:space="preserve">Lab Section Number: </w:t>
      </w:r>
      <w:r w:rsidRPr="00FF629E">
        <w:rPr>
          <w:rFonts w:ascii="Consolas" w:hAnsi="Consolas"/>
          <w:i/>
          <w:sz w:val="36"/>
          <w:szCs w:val="36"/>
        </w:rPr>
        <w:t>CST8116_323</w:t>
      </w:r>
    </w:p>
    <w:p w14:paraId="4D52305C" w14:textId="2FCE9BA0" w:rsidR="0015725C" w:rsidRPr="00FF629E" w:rsidRDefault="0015725C" w:rsidP="0015725C">
      <w:pPr>
        <w:jc w:val="center"/>
        <w:rPr>
          <w:rFonts w:ascii="Consolas" w:hAnsi="Consolas"/>
          <w:sz w:val="36"/>
          <w:szCs w:val="36"/>
        </w:rPr>
      </w:pPr>
      <w:r w:rsidRPr="00FF629E">
        <w:rPr>
          <w:rFonts w:ascii="Consolas" w:hAnsi="Consolas"/>
          <w:sz w:val="36"/>
          <w:szCs w:val="36"/>
        </w:rPr>
        <w:t>Due Date: June 24</w:t>
      </w:r>
      <w:r w:rsidRPr="00FF629E">
        <w:rPr>
          <w:rFonts w:ascii="Consolas" w:hAnsi="Consolas"/>
          <w:sz w:val="36"/>
          <w:szCs w:val="36"/>
          <w:vertAlign w:val="superscript"/>
        </w:rPr>
        <w:t>th</w:t>
      </w:r>
      <w:r w:rsidRPr="00FF629E">
        <w:rPr>
          <w:rFonts w:ascii="Consolas" w:hAnsi="Consolas"/>
          <w:sz w:val="36"/>
          <w:szCs w:val="36"/>
        </w:rPr>
        <w:t xml:space="preserve"> 2022</w:t>
      </w:r>
    </w:p>
    <w:p w14:paraId="651608B2" w14:textId="77777777" w:rsidR="0015725C" w:rsidRPr="00FF629E" w:rsidRDefault="0015725C" w:rsidP="0015725C">
      <w:pPr>
        <w:jc w:val="center"/>
        <w:rPr>
          <w:rFonts w:ascii="Consolas" w:hAnsi="Consolas"/>
        </w:rPr>
      </w:pPr>
      <w:r w:rsidRPr="00FF629E">
        <w:rPr>
          <w:rFonts w:ascii="Consolas" w:hAnsi="Consolas"/>
        </w:rPr>
        <w:br w:type="page"/>
      </w:r>
    </w:p>
    <w:p w14:paraId="2521ABF3" w14:textId="77777777" w:rsidR="008542A3" w:rsidRPr="00FF629E" w:rsidRDefault="008542A3" w:rsidP="008542A3">
      <w:pPr>
        <w:pStyle w:val="Heading1"/>
        <w:rPr>
          <w:rFonts w:ascii="Consolas" w:hAnsi="Consolas"/>
        </w:rPr>
      </w:pPr>
      <w:r w:rsidRPr="00FF629E">
        <w:rPr>
          <w:rFonts w:ascii="Consolas" w:hAnsi="Consolas"/>
        </w:rPr>
        <w:lastRenderedPageBreak/>
        <w:t>Understand the problem</w:t>
      </w:r>
    </w:p>
    <w:p w14:paraId="6E63EF36" w14:textId="6416EA47" w:rsidR="008542A3" w:rsidRPr="00FF629E" w:rsidRDefault="008542A3" w:rsidP="008542A3">
      <w:pPr>
        <w:rPr>
          <w:rFonts w:ascii="Consolas" w:hAnsi="Consolas"/>
        </w:rPr>
      </w:pPr>
      <w:r w:rsidRPr="00FF629E">
        <w:rPr>
          <w:rFonts w:ascii="Consolas" w:hAnsi="Consolas"/>
        </w:rPr>
        <w:t>This program will print several lines:</w:t>
      </w:r>
    </w:p>
    <w:p w14:paraId="29C64AF2" w14:textId="6365F590" w:rsidR="00FB7D51" w:rsidRPr="00FF629E" w:rsidRDefault="00FB7D51" w:rsidP="00FB7D51">
      <w:pPr>
        <w:pStyle w:val="ListParagraph"/>
        <w:numPr>
          <w:ilvl w:val="0"/>
          <w:numId w:val="1"/>
        </w:numPr>
        <w:rPr>
          <w:rFonts w:ascii="Consolas" w:hAnsi="Consolas"/>
        </w:rPr>
      </w:pPr>
      <w:r w:rsidRPr="00FF629E">
        <w:rPr>
          <w:rFonts w:ascii="Consolas" w:eastAsiaTheme="minorEastAsia" w:hAnsi="Consolas"/>
          <w:lang w:val="en-US" w:eastAsia="zh-CN"/>
        </w:rPr>
        <w:t>length of adjacent, length of opposite, length of hypotenuse</w:t>
      </w:r>
    </w:p>
    <w:p w14:paraId="598A8FF8" w14:textId="59600E9B" w:rsidR="00FB7D51" w:rsidRPr="00FF629E" w:rsidRDefault="00FB7D51" w:rsidP="00FB7D51">
      <w:pPr>
        <w:pStyle w:val="ListParagraph"/>
        <w:numPr>
          <w:ilvl w:val="0"/>
          <w:numId w:val="1"/>
        </w:numPr>
        <w:rPr>
          <w:rFonts w:ascii="Consolas" w:hAnsi="Consolas"/>
        </w:rPr>
      </w:pPr>
      <w:r w:rsidRPr="00FF629E">
        <w:rPr>
          <w:rFonts w:ascii="Consolas" w:eastAsiaTheme="minorEastAsia" w:hAnsi="Consolas"/>
          <w:lang w:val="en-US" w:eastAsia="zh-CN"/>
        </w:rPr>
        <w:t>length of hypotenuse</w:t>
      </w:r>
    </w:p>
    <w:p w14:paraId="551D47BE" w14:textId="17270AB2" w:rsidR="00FB7D51" w:rsidRPr="00FF629E" w:rsidRDefault="00FB7D51" w:rsidP="00FB7D51">
      <w:pPr>
        <w:pStyle w:val="ListParagraph"/>
        <w:numPr>
          <w:ilvl w:val="0"/>
          <w:numId w:val="1"/>
        </w:numPr>
        <w:rPr>
          <w:rFonts w:ascii="Consolas" w:hAnsi="Consolas"/>
        </w:rPr>
      </w:pPr>
      <w:r w:rsidRPr="00FF629E">
        <w:rPr>
          <w:rFonts w:ascii="Consolas" w:eastAsiaTheme="minorEastAsia" w:hAnsi="Consolas"/>
          <w:lang w:val="en-US" w:eastAsia="zh-CN"/>
        </w:rPr>
        <w:t>length of perimeter</w:t>
      </w:r>
    </w:p>
    <w:p w14:paraId="4FD206D2" w14:textId="51FE6B41" w:rsidR="00FB7D51" w:rsidRPr="00FF629E" w:rsidRDefault="00FB7D51" w:rsidP="00FB7D51">
      <w:pPr>
        <w:pStyle w:val="ListParagraph"/>
        <w:numPr>
          <w:ilvl w:val="0"/>
          <w:numId w:val="1"/>
        </w:numPr>
        <w:rPr>
          <w:rFonts w:ascii="Consolas" w:hAnsi="Consolas"/>
        </w:rPr>
      </w:pPr>
      <w:r w:rsidRPr="00FF629E">
        <w:rPr>
          <w:rFonts w:ascii="Consolas" w:eastAsiaTheme="minorEastAsia" w:hAnsi="Consolas"/>
          <w:lang w:val="en-US" w:eastAsia="zh-CN"/>
        </w:rPr>
        <w:t>area of the triangle</w:t>
      </w:r>
    </w:p>
    <w:p w14:paraId="28658A9C" w14:textId="18DC1F55" w:rsidR="00FB7D51" w:rsidRPr="00FF629E" w:rsidRDefault="00FB7D51" w:rsidP="00FB7D51">
      <w:pPr>
        <w:pStyle w:val="ListParagraph"/>
        <w:numPr>
          <w:ilvl w:val="0"/>
          <w:numId w:val="1"/>
        </w:numPr>
        <w:rPr>
          <w:rFonts w:ascii="Consolas" w:hAnsi="Consolas"/>
        </w:rPr>
      </w:pPr>
      <w:r w:rsidRPr="00FF629E">
        <w:rPr>
          <w:rFonts w:ascii="Consolas" w:eastAsiaTheme="minorEastAsia" w:hAnsi="Consolas"/>
          <w:lang w:val="en-US" w:eastAsia="zh-CN"/>
        </w:rPr>
        <w:t>name</w:t>
      </w:r>
    </w:p>
    <w:p w14:paraId="47CAD25B" w14:textId="77777777" w:rsidR="00FB7D51" w:rsidRPr="00FF629E" w:rsidRDefault="00FB7D51" w:rsidP="00FB7D51">
      <w:pPr>
        <w:rPr>
          <w:rFonts w:ascii="Consolas" w:hAnsi="Consolas"/>
        </w:rPr>
      </w:pPr>
    </w:p>
    <w:p w14:paraId="1E421500" w14:textId="77777777" w:rsidR="00FB7D51" w:rsidRPr="00FF629E" w:rsidRDefault="00FB7D51" w:rsidP="00FB7D51">
      <w:pPr>
        <w:keepNext/>
        <w:jc w:val="center"/>
        <w:rPr>
          <w:rFonts w:ascii="Consolas" w:hAnsi="Consolas"/>
        </w:rPr>
      </w:pPr>
      <w:r w:rsidRPr="00FF629E">
        <w:rPr>
          <w:rFonts w:ascii="Consolas" w:hAnsi="Consolas"/>
          <w:noProof/>
        </w:rPr>
        <w:drawing>
          <wp:inline distT="0" distB="0" distL="0" distR="0" wp14:anchorId="59900D50" wp14:editId="3108040A">
            <wp:extent cx="4288971" cy="865126"/>
            <wp:effectExtent l="0" t="0" r="0" b="0"/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311108" cy="8695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A9DB2" w14:textId="5DBA201B" w:rsidR="003733F1" w:rsidRPr="00FF629E" w:rsidRDefault="00FB7D51" w:rsidP="00FB7D51">
      <w:pPr>
        <w:pStyle w:val="Caption"/>
        <w:jc w:val="center"/>
        <w:rPr>
          <w:rFonts w:ascii="Consolas" w:hAnsi="Consolas"/>
        </w:rPr>
      </w:pPr>
      <w:r w:rsidRPr="00FF629E">
        <w:rPr>
          <w:rFonts w:ascii="Consolas" w:hAnsi="Consolas"/>
        </w:rPr>
        <w:t xml:space="preserve">Figure </w:t>
      </w:r>
      <w:r w:rsidRPr="00FF629E">
        <w:rPr>
          <w:rFonts w:ascii="Consolas" w:hAnsi="Consolas"/>
        </w:rPr>
        <w:fldChar w:fldCharType="begin"/>
      </w:r>
      <w:r w:rsidRPr="00FF629E">
        <w:rPr>
          <w:rFonts w:ascii="Consolas" w:hAnsi="Consolas"/>
        </w:rPr>
        <w:instrText xml:space="preserve"> SEQ Figure \* ARABIC </w:instrText>
      </w:r>
      <w:r w:rsidRPr="00FF629E">
        <w:rPr>
          <w:rFonts w:ascii="Consolas" w:hAnsi="Consolas"/>
        </w:rPr>
        <w:fldChar w:fldCharType="separate"/>
      </w:r>
      <w:r w:rsidR="00015B74">
        <w:rPr>
          <w:rFonts w:ascii="Consolas" w:hAnsi="Consolas"/>
          <w:noProof/>
        </w:rPr>
        <w:t>1</w:t>
      </w:r>
      <w:r w:rsidRPr="00FF629E">
        <w:rPr>
          <w:rFonts w:ascii="Consolas" w:hAnsi="Consolas"/>
        </w:rPr>
        <w:fldChar w:fldCharType="end"/>
      </w:r>
      <w:r w:rsidRPr="00FF629E">
        <w:rPr>
          <w:rFonts w:ascii="Consolas" w:hAnsi="Consolas"/>
        </w:rPr>
        <w:t>. Output of the console</w:t>
      </w:r>
    </w:p>
    <w:p w14:paraId="07FE88A9" w14:textId="77777777" w:rsidR="00FF629E" w:rsidRDefault="00FF629E" w:rsidP="00FB7D51">
      <w:pPr>
        <w:rPr>
          <w:rFonts w:ascii="Consolas" w:hAnsi="Consolas"/>
        </w:rPr>
      </w:pPr>
    </w:p>
    <w:p w14:paraId="4387DAD4" w14:textId="77777777" w:rsidR="00575922" w:rsidRDefault="00575922" w:rsidP="00575922">
      <w:pPr>
        <w:keepNext/>
        <w:jc w:val="center"/>
      </w:pPr>
      <w:r>
        <w:rPr>
          <w:noProof/>
        </w:rPr>
        <w:drawing>
          <wp:inline distT="0" distB="0" distL="0" distR="0" wp14:anchorId="439D26E2" wp14:editId="42F0F3D2">
            <wp:extent cx="2581275" cy="2200275"/>
            <wp:effectExtent l="0" t="0" r="9525" b="9525"/>
            <wp:docPr id="10" name="Picture 10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Shap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581275" cy="2200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BC6829" w14:textId="499122AA" w:rsidR="00362FD7" w:rsidRDefault="00575922" w:rsidP="00575922">
      <w:pPr>
        <w:pStyle w:val="Caption"/>
        <w:jc w:val="center"/>
        <w:rPr>
          <w:rFonts w:ascii="Consolas" w:hAnsi="Consolas"/>
        </w:rPr>
      </w:pPr>
      <w:r w:rsidRPr="00575922">
        <w:rPr>
          <w:rFonts w:ascii="Consolas" w:hAnsi="Consolas"/>
        </w:rPr>
        <w:t xml:space="preserve">Figure </w:t>
      </w:r>
      <w:r w:rsidRPr="00575922">
        <w:rPr>
          <w:rFonts w:ascii="Consolas" w:hAnsi="Consolas"/>
        </w:rPr>
        <w:fldChar w:fldCharType="begin"/>
      </w:r>
      <w:r w:rsidRPr="00575922">
        <w:rPr>
          <w:rFonts w:ascii="Consolas" w:hAnsi="Consolas"/>
        </w:rPr>
        <w:instrText xml:space="preserve"> SEQ Figure \* ARABIC </w:instrText>
      </w:r>
      <w:r w:rsidRPr="00575922">
        <w:rPr>
          <w:rFonts w:ascii="Consolas" w:hAnsi="Consolas"/>
        </w:rPr>
        <w:fldChar w:fldCharType="separate"/>
      </w:r>
      <w:r w:rsidR="00015B74">
        <w:rPr>
          <w:rFonts w:ascii="Consolas" w:hAnsi="Consolas"/>
          <w:noProof/>
        </w:rPr>
        <w:t>2</w:t>
      </w:r>
      <w:r w:rsidRPr="00575922">
        <w:rPr>
          <w:rFonts w:ascii="Consolas" w:hAnsi="Consolas"/>
        </w:rPr>
        <w:fldChar w:fldCharType="end"/>
      </w:r>
      <w:r w:rsidRPr="00575922">
        <w:rPr>
          <w:rFonts w:ascii="Consolas" w:hAnsi="Consolas"/>
        </w:rPr>
        <w:t>. Right angled triangle</w:t>
      </w:r>
    </w:p>
    <w:p w14:paraId="5E549DAA" w14:textId="65F1CA59" w:rsidR="00881D53" w:rsidRPr="00FF629E" w:rsidRDefault="00FB7D51" w:rsidP="00FB7D51">
      <w:pPr>
        <w:rPr>
          <w:rFonts w:ascii="Consolas" w:eastAsiaTheme="minorEastAsia" w:hAnsi="Consolas"/>
        </w:rPr>
      </w:pPr>
      <w:r w:rsidRPr="00FF629E">
        <w:rPr>
          <w:rFonts w:ascii="Consolas" w:hAnsi="Consolas"/>
        </w:rPr>
        <w:t xml:space="preserve">For </w:t>
      </w:r>
      <w:r w:rsidR="00881D53" w:rsidRPr="00FF629E">
        <w:rPr>
          <w:rFonts w:ascii="Consolas" w:hAnsi="Consolas"/>
        </w:rPr>
        <w:t>a</w:t>
      </w:r>
      <w:r w:rsidRPr="00FF629E">
        <w:rPr>
          <w:rFonts w:ascii="Consolas" w:hAnsi="Consolas"/>
        </w:rPr>
        <w:t xml:space="preserve"> </w:t>
      </w:r>
      <w:r w:rsidR="00575922" w:rsidRPr="00FF629E">
        <w:rPr>
          <w:rFonts w:ascii="Consolas" w:hAnsi="Consolas"/>
        </w:rPr>
        <w:t>right-angle</w:t>
      </w:r>
      <w:r w:rsidR="00575922">
        <w:rPr>
          <w:rFonts w:ascii="Consolas" w:hAnsi="Consolas"/>
        </w:rPr>
        <w:t>d</w:t>
      </w:r>
      <w:r w:rsidR="00881D53" w:rsidRPr="00FF629E">
        <w:rPr>
          <w:rFonts w:ascii="Consolas" w:hAnsi="Consolas"/>
        </w:rPr>
        <w:t xml:space="preserve"> triangle with the length of adjacent side </w:t>
      </w:r>
      <m:oMath>
        <m:r>
          <m:rPr>
            <m:sty m:val="bi"/>
          </m:rPr>
          <w:rPr>
            <w:rFonts w:ascii="Cambria Math" w:hAnsi="Cambria Math"/>
          </w:rPr>
          <m:t>a</m:t>
        </m:r>
      </m:oMath>
      <w:r w:rsidR="00881D53" w:rsidRPr="00FF629E">
        <w:rPr>
          <w:rFonts w:ascii="Consolas" w:eastAsiaTheme="minorEastAsia" w:hAnsi="Consolas"/>
          <w:b/>
          <w:bCs/>
        </w:rPr>
        <w:t xml:space="preserve">, </w:t>
      </w:r>
      <w:r w:rsidR="00881D53" w:rsidRPr="00FF629E">
        <w:rPr>
          <w:rFonts w:ascii="Consolas" w:eastAsiaTheme="minorEastAsia" w:hAnsi="Consolas"/>
        </w:rPr>
        <w:t xml:space="preserve">the length of opposite side </w:t>
      </w:r>
      <m:oMath>
        <m:r>
          <m:rPr>
            <m:sty m:val="bi"/>
          </m:rPr>
          <w:rPr>
            <w:rFonts w:ascii="Cambria Math" w:eastAsiaTheme="minorEastAsia" w:hAnsi="Cambria Math"/>
          </w:rPr>
          <m:t>b</m:t>
        </m:r>
      </m:oMath>
      <w:r w:rsidR="00881D53" w:rsidRPr="00FF629E">
        <w:rPr>
          <w:rFonts w:ascii="Consolas" w:eastAsiaTheme="minorEastAsia" w:hAnsi="Consolas"/>
        </w:rPr>
        <w:t xml:space="preserve"> , and the length of hypotenuse </w:t>
      </w:r>
      <m:oMath>
        <m:r>
          <m:rPr>
            <m:sty m:val="bi"/>
          </m:rPr>
          <w:rPr>
            <w:rFonts w:ascii="Cambria Math" w:eastAsiaTheme="minorEastAsia" w:hAnsi="Cambria Math"/>
          </w:rPr>
          <m:t>c</m:t>
        </m:r>
      </m:oMath>
      <w:r w:rsidR="00881D53" w:rsidRPr="00FF629E">
        <w:rPr>
          <w:rFonts w:ascii="Consolas" w:eastAsiaTheme="minorEastAsia" w:hAnsi="Consolas"/>
        </w:rPr>
        <w:t xml:space="preserve"> (show as figure 2), we have</w:t>
      </w:r>
    </w:p>
    <w:p w14:paraId="6186D016" w14:textId="310967C2" w:rsidR="00FB7D51" w:rsidRPr="00FF629E" w:rsidRDefault="009A266E" w:rsidP="00881D53">
      <w:pPr>
        <w:jc w:val="center"/>
        <w:rPr>
          <w:rFonts w:ascii="Consolas" w:eastAsiaTheme="minorEastAsia" w:hAnsi="Consolas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+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b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c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</m:oMath>
      </m:oMathPara>
    </w:p>
    <w:p w14:paraId="50DE3B71" w14:textId="7B29BB01" w:rsidR="00881D53" w:rsidRPr="00FF629E" w:rsidRDefault="00881D53" w:rsidP="00881D53">
      <w:pPr>
        <w:rPr>
          <w:rFonts w:ascii="Consolas" w:eastAsiaTheme="minorEastAsia" w:hAnsi="Consolas"/>
        </w:rPr>
      </w:pPr>
      <w:r w:rsidRPr="00FF629E">
        <w:rPr>
          <w:rFonts w:ascii="Consolas" w:eastAsiaTheme="minorEastAsia" w:hAnsi="Consolas"/>
        </w:rPr>
        <w:t>Therefore,</w:t>
      </w:r>
    </w:p>
    <w:p w14:paraId="0AF81AAA" w14:textId="380CF87A" w:rsidR="00881D53" w:rsidRPr="00FF629E" w:rsidRDefault="00881D53" w:rsidP="00881D53">
      <w:pPr>
        <w:jc w:val="center"/>
        <w:rPr>
          <w:rFonts w:ascii="Consolas" w:eastAsiaTheme="minorEastAsia" w:hAnsi="Consolas"/>
        </w:rPr>
      </w:pPr>
      <m:oMathPara>
        <m:oMath>
          <m:r>
            <w:rPr>
              <w:rFonts w:ascii="Cambria Math" w:hAnsi="Cambria Math"/>
            </w:rPr>
            <m:t>c=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e>
          </m:rad>
        </m:oMath>
      </m:oMathPara>
    </w:p>
    <w:p w14:paraId="64A5233B" w14:textId="0E728817" w:rsidR="00881D53" w:rsidRPr="00FF629E" w:rsidRDefault="00881D53" w:rsidP="00881D53">
      <w:pPr>
        <w:rPr>
          <w:rFonts w:ascii="Consolas" w:hAnsi="Consolas"/>
        </w:rPr>
      </w:pPr>
      <w:r w:rsidRPr="00FF629E">
        <w:rPr>
          <w:rFonts w:ascii="Consolas" w:hAnsi="Consolas"/>
        </w:rPr>
        <w:t>The perimeter</w:t>
      </w:r>
      <w:r w:rsidR="0094642D" w:rsidRPr="00FF629E">
        <w:rPr>
          <w:rFonts w:ascii="Consolas" w:hAnsi="Consolas"/>
        </w:rPr>
        <w:t xml:space="preserve"> </w:t>
      </w:r>
      <m:oMath>
        <m:r>
          <m:rPr>
            <m:sty m:val="bi"/>
          </m:rPr>
          <w:rPr>
            <w:rFonts w:ascii="Cambria Math" w:hAnsi="Cambria Math"/>
          </w:rPr>
          <m:t>P</m:t>
        </m:r>
      </m:oMath>
      <w:r w:rsidR="0094642D" w:rsidRPr="00FF629E">
        <w:rPr>
          <w:rFonts w:ascii="Consolas" w:eastAsiaTheme="minorEastAsia" w:hAnsi="Consolas"/>
        </w:rPr>
        <w:t xml:space="preserve"> </w:t>
      </w:r>
      <w:r w:rsidR="0094642D" w:rsidRPr="00FF629E">
        <w:rPr>
          <w:rFonts w:ascii="Consolas" w:hAnsi="Consolas"/>
        </w:rPr>
        <w:t>of the triangle is the sum of three side, which means</w:t>
      </w:r>
    </w:p>
    <w:p w14:paraId="48F96D8C" w14:textId="5251739F" w:rsidR="0094642D" w:rsidRPr="00FF629E" w:rsidRDefault="0094642D" w:rsidP="00881D53">
      <w:pPr>
        <w:rPr>
          <w:rFonts w:ascii="Consolas" w:eastAsiaTheme="minorEastAsia" w:hAnsi="Consolas"/>
        </w:rPr>
      </w:pPr>
      <m:oMathPara>
        <m:oMath>
          <m:r>
            <w:rPr>
              <w:rFonts w:ascii="Cambria Math" w:hAnsi="Cambria Math"/>
            </w:rPr>
            <m:t>P=a+b+c</m:t>
          </m:r>
        </m:oMath>
      </m:oMathPara>
    </w:p>
    <w:p w14:paraId="19CD7CD8" w14:textId="4A18C2DF" w:rsidR="0094642D" w:rsidRPr="00FF629E" w:rsidRDefault="0094642D" w:rsidP="00881D53">
      <w:pPr>
        <w:rPr>
          <w:rFonts w:ascii="Consolas" w:eastAsiaTheme="minorEastAsia" w:hAnsi="Consolas"/>
        </w:rPr>
      </w:pPr>
      <w:r w:rsidRPr="00FF629E">
        <w:rPr>
          <w:rFonts w:ascii="Consolas" w:eastAsiaTheme="minorEastAsia" w:hAnsi="Consolas"/>
        </w:rPr>
        <w:t xml:space="preserve">The area </w:t>
      </w:r>
      <m:oMath>
        <m:r>
          <m:rPr>
            <m:sty m:val="bi"/>
          </m:rPr>
          <w:rPr>
            <w:rFonts w:ascii="Cambria Math" w:eastAsiaTheme="minorEastAsia" w:hAnsi="Cambria Math"/>
          </w:rPr>
          <m:t>A</m:t>
        </m:r>
      </m:oMath>
      <w:r w:rsidRPr="00FF629E">
        <w:rPr>
          <w:rFonts w:ascii="Consolas" w:eastAsiaTheme="minorEastAsia" w:hAnsi="Consolas"/>
        </w:rPr>
        <w:t xml:space="preserve"> of the triangle could be calculated from</w:t>
      </w:r>
    </w:p>
    <w:p w14:paraId="32F8C49F" w14:textId="6929738C" w:rsidR="0094642D" w:rsidRPr="00FF629E" w:rsidRDefault="0094642D" w:rsidP="00881D53">
      <w:pPr>
        <w:rPr>
          <w:rFonts w:ascii="Consolas" w:eastAsiaTheme="minorEastAsia" w:hAnsi="Consolas"/>
        </w:rPr>
      </w:pPr>
      <m:oMathPara>
        <m:oMath>
          <m:r>
            <w:rPr>
              <w:rFonts w:ascii="Cambria Math" w:hAnsi="Cambria Math"/>
            </w:rPr>
            <m:t>A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ab</m:t>
          </m:r>
        </m:oMath>
      </m:oMathPara>
    </w:p>
    <w:p w14:paraId="7642B253" w14:textId="4DFB3423" w:rsidR="0094642D" w:rsidRPr="00FF629E" w:rsidRDefault="0094642D" w:rsidP="00881D53">
      <w:pPr>
        <w:rPr>
          <w:rFonts w:ascii="Consolas" w:eastAsiaTheme="minorEastAsia" w:hAnsi="Consolas"/>
        </w:rPr>
      </w:pPr>
      <w:r w:rsidRPr="00FF629E">
        <w:rPr>
          <w:rFonts w:ascii="Consolas" w:eastAsiaTheme="minorEastAsia" w:hAnsi="Consolas"/>
        </w:rPr>
        <w:t xml:space="preserve">For example, a </w:t>
      </w:r>
      <w:r w:rsidR="00575922" w:rsidRPr="00FF629E">
        <w:rPr>
          <w:rFonts w:ascii="Consolas" w:hAnsi="Consolas"/>
        </w:rPr>
        <w:t>right-angle</w:t>
      </w:r>
      <w:r w:rsidR="00575922">
        <w:rPr>
          <w:rFonts w:ascii="Consolas" w:hAnsi="Consolas"/>
        </w:rPr>
        <w:t>d</w:t>
      </w:r>
      <w:r w:rsidRPr="00FF629E">
        <w:rPr>
          <w:rFonts w:ascii="Consolas" w:hAnsi="Consolas"/>
        </w:rPr>
        <w:t xml:space="preserve"> triangle has </w:t>
      </w:r>
      <w:r w:rsidRPr="00FF629E">
        <w:rPr>
          <w:rFonts w:ascii="Consolas" w:eastAsiaTheme="minorEastAsia" w:hAnsi="Consolas"/>
          <w:lang w:val="en-US" w:eastAsia="zh-CN"/>
        </w:rPr>
        <w:t xml:space="preserve">adjacent </w:t>
      </w:r>
      <w:r w:rsidR="005374DA" w:rsidRPr="00FF629E">
        <w:rPr>
          <w:rFonts w:ascii="Consolas" w:eastAsiaTheme="minorEastAsia" w:hAnsi="Consolas"/>
          <w:lang w:val="en-US" w:eastAsia="zh-CN"/>
        </w:rPr>
        <w:t xml:space="preserve"> </w:t>
      </w:r>
      <m:oMath>
        <m:r>
          <m:rPr>
            <m:sty m:val="bi"/>
          </m:rPr>
          <w:rPr>
            <w:rFonts w:ascii="Cambria Math" w:hAnsi="Cambria Math"/>
          </w:rPr>
          <m:t>a</m:t>
        </m:r>
      </m:oMath>
      <w:r w:rsidR="005374DA" w:rsidRPr="00FF629E">
        <w:rPr>
          <w:rFonts w:ascii="Consolas" w:eastAsiaTheme="minorEastAsia" w:hAnsi="Consolas"/>
          <w:lang w:val="en-US" w:eastAsia="zh-CN"/>
        </w:rPr>
        <w:t xml:space="preserve"> </w:t>
      </w:r>
      <w:r w:rsidRPr="00FF629E">
        <w:rPr>
          <w:rFonts w:ascii="Consolas" w:eastAsiaTheme="minorEastAsia" w:hAnsi="Consolas"/>
          <w:lang w:val="en-US" w:eastAsia="zh-CN"/>
        </w:rPr>
        <w:t xml:space="preserve">in nondimensional length 3 and opposite </w:t>
      </w:r>
      <m:oMath>
        <m:r>
          <m:rPr>
            <m:sty m:val="bi"/>
          </m:rPr>
          <w:rPr>
            <w:rFonts w:ascii="Cambria Math" w:eastAsiaTheme="minorEastAsia" w:hAnsi="Cambria Math"/>
          </w:rPr>
          <m:t>b</m:t>
        </m:r>
      </m:oMath>
      <w:r w:rsidR="005374DA" w:rsidRPr="00FF629E">
        <w:rPr>
          <w:rFonts w:ascii="Consolas" w:eastAsiaTheme="minorEastAsia" w:hAnsi="Consolas"/>
          <w:lang w:val="en-US" w:eastAsia="zh-CN"/>
        </w:rPr>
        <w:t xml:space="preserve"> </w:t>
      </w:r>
      <w:r w:rsidRPr="00FF629E">
        <w:rPr>
          <w:rFonts w:ascii="Consolas" w:eastAsiaTheme="minorEastAsia" w:hAnsi="Consolas"/>
          <w:lang w:val="en-US" w:eastAsia="zh-CN"/>
        </w:rPr>
        <w:t xml:space="preserve">in nondimensional length 4. The </w:t>
      </w:r>
      <w:r w:rsidRPr="00FF629E">
        <w:rPr>
          <w:rFonts w:ascii="Consolas" w:eastAsiaTheme="minorEastAsia" w:hAnsi="Consolas"/>
        </w:rPr>
        <w:t xml:space="preserve">hypotenuse </w:t>
      </w:r>
      <m:oMath>
        <m:r>
          <m:rPr>
            <m:sty m:val="bi"/>
          </m:rPr>
          <w:rPr>
            <w:rFonts w:ascii="Cambria Math" w:eastAsiaTheme="minorEastAsia" w:hAnsi="Cambria Math"/>
          </w:rPr>
          <m:t>c</m:t>
        </m:r>
      </m:oMath>
      <w:r w:rsidRPr="00FF629E">
        <w:rPr>
          <w:rFonts w:ascii="Consolas" w:eastAsiaTheme="minorEastAsia" w:hAnsi="Consolas"/>
          <w:b/>
          <w:bCs/>
        </w:rPr>
        <w:t xml:space="preserve"> </w:t>
      </w:r>
      <w:r w:rsidRPr="00FF629E">
        <w:rPr>
          <w:rFonts w:ascii="Consolas" w:eastAsiaTheme="minorEastAsia" w:hAnsi="Consolas"/>
        </w:rPr>
        <w:t>could be calculated as</w:t>
      </w:r>
    </w:p>
    <w:p w14:paraId="40F98E76" w14:textId="15E75040" w:rsidR="0094642D" w:rsidRPr="00FF629E" w:rsidRDefault="0094642D" w:rsidP="0094642D">
      <w:pPr>
        <w:jc w:val="center"/>
        <w:rPr>
          <w:rFonts w:ascii="Consolas" w:eastAsiaTheme="minorEastAsia" w:hAnsi="Consolas"/>
        </w:rPr>
      </w:pPr>
      <m:oMathPara>
        <m:oMath>
          <m:r>
            <w:rPr>
              <w:rFonts w:ascii="Cambria Math" w:hAnsi="Cambria Math"/>
            </w:rPr>
            <m:t>c=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e>
          </m:rad>
          <m: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3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4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e>
          </m:rad>
          <m:r>
            <w:rPr>
              <w:rFonts w:ascii="Cambria Math" w:eastAsiaTheme="minorEastAsia" w:hAnsi="Cambria Math"/>
            </w:rPr>
            <m:t>=5</m:t>
          </m:r>
        </m:oMath>
      </m:oMathPara>
    </w:p>
    <w:p w14:paraId="23854D41" w14:textId="1B7466A9" w:rsidR="0094642D" w:rsidRPr="00FF629E" w:rsidRDefault="005374DA" w:rsidP="005374DA">
      <w:pPr>
        <w:rPr>
          <w:rFonts w:ascii="Consolas" w:eastAsiaTheme="minorEastAsia" w:hAnsi="Consolas"/>
        </w:rPr>
      </w:pPr>
      <w:r w:rsidRPr="00FF629E">
        <w:rPr>
          <w:rFonts w:ascii="Consolas" w:hAnsi="Consolas"/>
        </w:rPr>
        <w:t xml:space="preserve">The perimeter </w:t>
      </w:r>
      <m:oMath>
        <m:r>
          <m:rPr>
            <m:sty m:val="bi"/>
          </m:rPr>
          <w:rPr>
            <w:rFonts w:ascii="Cambria Math" w:hAnsi="Cambria Math"/>
          </w:rPr>
          <m:t>P</m:t>
        </m:r>
      </m:oMath>
      <w:r w:rsidRPr="00FF629E">
        <w:rPr>
          <w:rFonts w:ascii="Consolas" w:eastAsiaTheme="minorEastAsia" w:hAnsi="Consolas"/>
          <w:b/>
          <w:bCs/>
        </w:rPr>
        <w:t xml:space="preserve"> </w:t>
      </w:r>
      <w:r w:rsidRPr="00FF629E">
        <w:rPr>
          <w:rFonts w:ascii="Consolas" w:eastAsiaTheme="minorEastAsia" w:hAnsi="Consolas"/>
        </w:rPr>
        <w:t xml:space="preserve"> is </w:t>
      </w:r>
    </w:p>
    <w:p w14:paraId="0C7CC2F4" w14:textId="28A05E6A" w:rsidR="005374DA" w:rsidRPr="00FF629E" w:rsidRDefault="005374DA" w:rsidP="005374DA">
      <w:pPr>
        <w:rPr>
          <w:rFonts w:ascii="Consolas" w:eastAsiaTheme="minorEastAsia" w:hAnsi="Consolas"/>
        </w:rPr>
      </w:pPr>
      <m:oMathPara>
        <m:oMath>
          <m:r>
            <w:rPr>
              <w:rFonts w:ascii="Cambria Math" w:hAnsi="Cambria Math"/>
            </w:rPr>
            <m:t>P=a+b+c</m:t>
          </m:r>
          <m:r>
            <w:rPr>
              <w:rFonts w:ascii="Cambria Math" w:eastAsiaTheme="minorEastAsia" w:hAnsi="Cambria Math"/>
            </w:rPr>
            <m:t>=3+4+5=12</m:t>
          </m:r>
        </m:oMath>
      </m:oMathPara>
    </w:p>
    <w:p w14:paraId="5B931552" w14:textId="4B09483A" w:rsidR="005374DA" w:rsidRPr="00FF629E" w:rsidRDefault="009350BE" w:rsidP="005374DA">
      <w:pPr>
        <w:rPr>
          <w:rFonts w:ascii="Consolas" w:eastAsiaTheme="minorEastAsia" w:hAnsi="Consolas"/>
        </w:rPr>
      </w:pPr>
      <w:r w:rsidRPr="00FF629E">
        <w:rPr>
          <w:rFonts w:ascii="Consolas" w:eastAsiaTheme="minorEastAsia" w:hAnsi="Consolas"/>
        </w:rPr>
        <w:lastRenderedPageBreak/>
        <w:t xml:space="preserve">And the area </w:t>
      </w:r>
      <m:oMath>
        <m:r>
          <m:rPr>
            <m:sty m:val="bi"/>
          </m:rPr>
          <w:rPr>
            <w:rFonts w:ascii="Cambria Math" w:eastAsiaTheme="minorEastAsia" w:hAnsi="Cambria Math"/>
          </w:rPr>
          <m:t>A</m:t>
        </m:r>
      </m:oMath>
      <w:r w:rsidRPr="00FF629E">
        <w:rPr>
          <w:rFonts w:ascii="Consolas" w:eastAsiaTheme="minorEastAsia" w:hAnsi="Consolas"/>
          <w:b/>
          <w:bCs/>
        </w:rPr>
        <w:t xml:space="preserve"> </w:t>
      </w:r>
      <w:r w:rsidRPr="00FF629E">
        <w:rPr>
          <w:rFonts w:ascii="Consolas" w:eastAsiaTheme="minorEastAsia" w:hAnsi="Consolas"/>
        </w:rPr>
        <w:t xml:space="preserve">is </w:t>
      </w:r>
    </w:p>
    <w:p w14:paraId="228ED260" w14:textId="7C9E5181" w:rsidR="009350BE" w:rsidRPr="00FF629E" w:rsidRDefault="009350BE" w:rsidP="009350BE">
      <w:pPr>
        <w:rPr>
          <w:rFonts w:ascii="Consolas" w:eastAsiaTheme="minorEastAsia" w:hAnsi="Consolas"/>
        </w:rPr>
      </w:pPr>
      <m:oMathPara>
        <m:oMath>
          <m:r>
            <w:rPr>
              <w:rFonts w:ascii="Cambria Math" w:hAnsi="Cambria Math"/>
            </w:rPr>
            <m:t>A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ab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*3*4=6</m:t>
          </m:r>
        </m:oMath>
      </m:oMathPara>
    </w:p>
    <w:p w14:paraId="3E24B8E7" w14:textId="77777777" w:rsidR="009350BE" w:rsidRPr="00FF629E" w:rsidRDefault="009350BE" w:rsidP="005374DA">
      <w:pPr>
        <w:rPr>
          <w:rFonts w:ascii="Consolas" w:eastAsiaTheme="minorEastAsia" w:hAnsi="Consolas"/>
        </w:rPr>
      </w:pPr>
    </w:p>
    <w:p w14:paraId="07D2A8F0" w14:textId="52B1F859" w:rsidR="00FF629E" w:rsidRPr="00FF629E" w:rsidRDefault="00FF629E" w:rsidP="00881D53">
      <w:pPr>
        <w:rPr>
          <w:rFonts w:ascii="Consolas" w:hAnsi="Consolas"/>
        </w:rPr>
      </w:pPr>
      <w:r>
        <w:rPr>
          <w:rFonts w:ascii="Consolas" w:hAnsi="Consolas"/>
        </w:rPr>
        <w:t xml:space="preserve">To solve this problem, I will create two classes. The first class is class </w:t>
      </w:r>
      <w:r w:rsidRPr="00FF629E">
        <w:rPr>
          <w:rFonts w:ascii="Consolas" w:hAnsi="Consolas"/>
        </w:rPr>
        <w:t>RightAngleTriangle</w:t>
      </w:r>
      <w:r>
        <w:rPr>
          <w:rFonts w:ascii="Consolas" w:hAnsi="Consolas"/>
        </w:rPr>
        <w:t xml:space="preserve">(). It will hold </w:t>
      </w:r>
      <w:r w:rsidRPr="00FF629E">
        <w:rPr>
          <w:rFonts w:ascii="Consolas" w:eastAsiaTheme="minorEastAsia" w:hAnsi="Consolas"/>
          <w:lang w:val="en-US" w:eastAsia="zh-CN"/>
        </w:rPr>
        <w:t>adjacent</w:t>
      </w:r>
      <w:r>
        <w:rPr>
          <w:rFonts w:ascii="Consolas" w:eastAsiaTheme="minorEastAsia" w:hAnsi="Consolas"/>
          <w:lang w:val="en-US" w:eastAsia="zh-CN"/>
        </w:rPr>
        <w:t xml:space="preserve"> and </w:t>
      </w:r>
      <w:r w:rsidRPr="00FF629E">
        <w:rPr>
          <w:rFonts w:ascii="Consolas" w:eastAsiaTheme="minorEastAsia" w:hAnsi="Consolas"/>
          <w:lang w:val="en-US" w:eastAsia="zh-CN"/>
        </w:rPr>
        <w:t>opposite</w:t>
      </w:r>
      <w:r>
        <w:rPr>
          <w:rFonts w:ascii="Consolas" w:eastAsiaTheme="minorEastAsia" w:hAnsi="Consolas"/>
          <w:lang w:val="en-US" w:eastAsia="zh-CN"/>
        </w:rPr>
        <w:t xml:space="preserve"> as properties. There will be get-set methods for </w:t>
      </w:r>
      <w:r w:rsidRPr="00FF629E">
        <w:rPr>
          <w:rFonts w:ascii="Consolas" w:eastAsiaTheme="minorEastAsia" w:hAnsi="Consolas"/>
          <w:lang w:val="en-US" w:eastAsia="zh-CN"/>
        </w:rPr>
        <w:t>adjacent</w:t>
      </w:r>
      <w:r>
        <w:rPr>
          <w:rFonts w:ascii="Consolas" w:eastAsiaTheme="minorEastAsia" w:hAnsi="Consolas"/>
          <w:lang w:val="en-US" w:eastAsia="zh-CN"/>
        </w:rPr>
        <w:t xml:space="preserve"> and </w:t>
      </w:r>
      <w:r w:rsidRPr="00FF629E">
        <w:rPr>
          <w:rFonts w:ascii="Consolas" w:eastAsiaTheme="minorEastAsia" w:hAnsi="Consolas"/>
          <w:lang w:val="en-US" w:eastAsia="zh-CN"/>
        </w:rPr>
        <w:t>opposite</w:t>
      </w:r>
      <w:r>
        <w:rPr>
          <w:rFonts w:ascii="Consolas" w:eastAsiaTheme="minorEastAsia" w:hAnsi="Consolas"/>
          <w:lang w:val="en-US" w:eastAsia="zh-CN"/>
        </w:rPr>
        <w:t>.</w:t>
      </w:r>
      <w:r w:rsidR="009B1500">
        <w:rPr>
          <w:rFonts w:ascii="Consolas" w:eastAsiaTheme="minorEastAsia" w:hAnsi="Consolas"/>
          <w:lang w:val="en-US" w:eastAsia="zh-CN"/>
        </w:rPr>
        <w:t xml:space="preserve"> </w:t>
      </w:r>
      <w:r w:rsidR="009B1500" w:rsidRPr="009B1500">
        <w:rPr>
          <w:rFonts w:ascii="Consolas" w:eastAsiaTheme="minorEastAsia" w:hAnsi="Consolas"/>
          <w:lang w:val="en-US" w:eastAsia="zh-CN"/>
        </w:rPr>
        <w:t>calculateHypotenuse()</w:t>
      </w:r>
      <w:r w:rsidR="009B1500">
        <w:rPr>
          <w:rFonts w:ascii="Consolas" w:eastAsiaTheme="minorEastAsia" w:hAnsi="Consolas"/>
          <w:lang w:val="en-US" w:eastAsia="zh-CN"/>
        </w:rPr>
        <w:t xml:space="preserve"> will be used to calculate h</w:t>
      </w:r>
      <w:r w:rsidR="009B1500" w:rsidRPr="009B1500">
        <w:rPr>
          <w:rFonts w:ascii="Consolas" w:eastAsiaTheme="minorEastAsia" w:hAnsi="Consolas"/>
          <w:lang w:val="en-US" w:eastAsia="zh-CN"/>
        </w:rPr>
        <w:t>ypotenuse</w:t>
      </w:r>
      <w:r w:rsidR="009B1500">
        <w:rPr>
          <w:rFonts w:ascii="Consolas" w:eastAsiaTheme="minorEastAsia" w:hAnsi="Consolas"/>
          <w:lang w:val="en-US" w:eastAsia="zh-CN"/>
        </w:rPr>
        <w:t xml:space="preserve">. </w:t>
      </w:r>
      <w:r w:rsidR="009B1500" w:rsidRPr="009B1500">
        <w:rPr>
          <w:rFonts w:ascii="Consolas" w:eastAsiaTheme="minorEastAsia" w:hAnsi="Consolas"/>
          <w:lang w:val="en-US" w:eastAsia="zh-CN"/>
        </w:rPr>
        <w:t>calculatePerimeter</w:t>
      </w:r>
      <w:r w:rsidR="009B1500">
        <w:rPr>
          <w:rFonts w:ascii="Consolas" w:eastAsiaTheme="minorEastAsia" w:hAnsi="Consolas"/>
          <w:lang w:val="en-US" w:eastAsia="zh-CN"/>
        </w:rPr>
        <w:t>() will be used to calculate p</w:t>
      </w:r>
      <w:r w:rsidR="009B1500" w:rsidRPr="009B1500">
        <w:rPr>
          <w:rFonts w:ascii="Consolas" w:eastAsiaTheme="minorEastAsia" w:hAnsi="Consolas"/>
          <w:lang w:val="en-US" w:eastAsia="zh-CN"/>
        </w:rPr>
        <w:t>erimeter</w:t>
      </w:r>
      <w:r w:rsidR="009B1500">
        <w:rPr>
          <w:rFonts w:ascii="Consolas" w:eastAsiaTheme="minorEastAsia" w:hAnsi="Consolas"/>
          <w:lang w:val="en-US" w:eastAsia="zh-CN"/>
        </w:rPr>
        <w:t>.</w:t>
      </w:r>
      <w:r w:rsidR="009B1500" w:rsidRPr="009B1500">
        <w:t xml:space="preserve"> </w:t>
      </w:r>
      <w:r w:rsidR="009B1500" w:rsidRPr="009B1500">
        <w:rPr>
          <w:rFonts w:ascii="Consolas" w:eastAsiaTheme="minorEastAsia" w:hAnsi="Consolas"/>
          <w:lang w:val="en-US" w:eastAsia="zh-CN"/>
        </w:rPr>
        <w:t>calculateArea</w:t>
      </w:r>
      <w:r w:rsidR="009B1500">
        <w:rPr>
          <w:rFonts w:ascii="Consolas" w:eastAsiaTheme="minorEastAsia" w:hAnsi="Consolas"/>
          <w:lang w:val="en-US" w:eastAsia="zh-CN"/>
        </w:rPr>
        <w:t xml:space="preserve">() will be used to calculate area. </w:t>
      </w:r>
      <w:r w:rsidR="009B1500" w:rsidRPr="009B1500">
        <w:rPr>
          <w:rFonts w:ascii="Consolas" w:eastAsiaTheme="minorEastAsia" w:hAnsi="Consolas"/>
          <w:lang w:val="en-US" w:eastAsia="zh-CN"/>
        </w:rPr>
        <w:t>createReport()</w:t>
      </w:r>
      <w:r w:rsidR="009B1500">
        <w:rPr>
          <w:rFonts w:ascii="Consolas" w:eastAsiaTheme="minorEastAsia" w:hAnsi="Consolas"/>
          <w:lang w:val="en-US" w:eastAsia="zh-CN"/>
        </w:rPr>
        <w:t xml:space="preserve"> will be used to </w:t>
      </w:r>
      <w:r w:rsidR="009B1500" w:rsidRPr="009B1500">
        <w:rPr>
          <w:rFonts w:ascii="Consolas" w:eastAsiaTheme="minorEastAsia" w:hAnsi="Consolas"/>
          <w:lang w:val="en-US" w:eastAsia="zh-CN"/>
        </w:rPr>
        <w:t>concatenate</w:t>
      </w:r>
      <w:r w:rsidR="009B1500">
        <w:rPr>
          <w:rFonts w:ascii="Consolas" w:eastAsiaTheme="minorEastAsia" w:hAnsi="Consolas"/>
          <w:lang w:val="en-US" w:eastAsia="zh-CN"/>
        </w:rPr>
        <w:t xml:space="preserve"> and format strings. The second class is class </w:t>
      </w:r>
      <w:r w:rsidR="009B1500" w:rsidRPr="009B1500">
        <w:rPr>
          <w:rFonts w:ascii="Consolas" w:eastAsiaTheme="minorEastAsia" w:hAnsi="Consolas"/>
          <w:lang w:val="en-US" w:eastAsia="zh-CN"/>
        </w:rPr>
        <w:t>Exercise03</w:t>
      </w:r>
      <w:r w:rsidR="009B1500">
        <w:rPr>
          <w:rFonts w:ascii="Consolas" w:eastAsiaTheme="minorEastAsia" w:hAnsi="Consolas"/>
          <w:lang w:val="en-US" w:eastAsia="zh-CN"/>
        </w:rPr>
        <w:t xml:space="preserve"> in which main() locates. </w:t>
      </w:r>
    </w:p>
    <w:p w14:paraId="610D9475" w14:textId="6B21380F" w:rsidR="0094642D" w:rsidRDefault="0094642D" w:rsidP="00881D53">
      <w:pPr>
        <w:rPr>
          <w:rFonts w:ascii="Consolas" w:hAnsi="Consolas"/>
        </w:rPr>
      </w:pPr>
    </w:p>
    <w:p w14:paraId="74707A34" w14:textId="1A0D11B5" w:rsidR="002A20F2" w:rsidRDefault="002A20F2" w:rsidP="00881D53">
      <w:pPr>
        <w:rPr>
          <w:rFonts w:ascii="Consolas" w:hAnsi="Consolas"/>
        </w:rPr>
      </w:pPr>
    </w:p>
    <w:p w14:paraId="2BB71D36" w14:textId="77777777" w:rsidR="002A20F2" w:rsidRPr="005932B3" w:rsidRDefault="002A20F2" w:rsidP="002A20F2">
      <w:pPr>
        <w:pStyle w:val="Heading1"/>
        <w:rPr>
          <w:rFonts w:ascii="Consolas" w:hAnsi="Consolas"/>
        </w:rPr>
      </w:pPr>
      <w:r w:rsidRPr="005932B3">
        <w:rPr>
          <w:rFonts w:ascii="Consolas" w:hAnsi="Consolas"/>
        </w:rPr>
        <w:t>Develop and Describe an Algorithm</w:t>
      </w:r>
    </w:p>
    <w:p w14:paraId="2AE85825" w14:textId="77777777" w:rsidR="002A20F2" w:rsidRPr="005932B3" w:rsidRDefault="002A20F2" w:rsidP="002A20F2">
      <w:pPr>
        <w:pStyle w:val="Heading2"/>
        <w:rPr>
          <w:rFonts w:ascii="Consolas" w:hAnsi="Consolas"/>
        </w:rPr>
      </w:pPr>
      <w:r w:rsidRPr="005932B3">
        <w:rPr>
          <w:rFonts w:ascii="Consolas" w:hAnsi="Consolas"/>
        </w:rPr>
        <w:t>UML Class Diagram</w:t>
      </w:r>
      <w:r>
        <w:rPr>
          <w:rFonts w:ascii="Consolas" w:hAnsi="Consolas"/>
        </w:rPr>
        <w:t>s</w:t>
      </w:r>
    </w:p>
    <w:p w14:paraId="7AA03F99" w14:textId="77777777" w:rsidR="002A20F2" w:rsidRDefault="002A20F2" w:rsidP="002A20F2">
      <w:pPr>
        <w:keepNext/>
        <w:jc w:val="center"/>
      </w:pPr>
      <w:r>
        <w:rPr>
          <w:noProof/>
        </w:rPr>
        <w:drawing>
          <wp:inline distT="0" distB="0" distL="0" distR="0" wp14:anchorId="7685DCEC" wp14:editId="683943B1">
            <wp:extent cx="4147457" cy="2672806"/>
            <wp:effectExtent l="0" t="0" r="5715" b="0"/>
            <wp:docPr id="2" name="Picture 2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52777" cy="2676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6D0721" w14:textId="00D79ECD" w:rsidR="002A20F2" w:rsidRDefault="002A20F2" w:rsidP="002A20F2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15B74">
        <w:rPr>
          <w:noProof/>
        </w:rPr>
        <w:t>3</w:t>
      </w:r>
      <w:r>
        <w:fldChar w:fldCharType="end"/>
      </w:r>
      <w:r>
        <w:t>. UML digram for RightAngleTriangle</w:t>
      </w:r>
    </w:p>
    <w:p w14:paraId="6E5C3292" w14:textId="77777777" w:rsidR="002A20F2" w:rsidRDefault="002A20F2" w:rsidP="002A20F2">
      <w:pPr>
        <w:keepNext/>
        <w:jc w:val="center"/>
      </w:pPr>
      <w:r>
        <w:rPr>
          <w:noProof/>
        </w:rPr>
        <w:drawing>
          <wp:inline distT="0" distB="0" distL="0" distR="0" wp14:anchorId="2482D036" wp14:editId="2D699858">
            <wp:extent cx="2721428" cy="1702637"/>
            <wp:effectExtent l="0" t="0" r="3175" b="0"/>
            <wp:docPr id="3" name="Picture 3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29449" cy="1707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43A1FC" w14:textId="3ECEC71C" w:rsidR="002A20F2" w:rsidRDefault="002A20F2" w:rsidP="002A20F2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15B74">
        <w:rPr>
          <w:noProof/>
        </w:rPr>
        <w:t>4</w:t>
      </w:r>
      <w:r>
        <w:fldChar w:fldCharType="end"/>
      </w:r>
      <w:r>
        <w:t>. UML diagram for Exercise03</w:t>
      </w:r>
    </w:p>
    <w:p w14:paraId="2E657393" w14:textId="5B2239CB" w:rsidR="00DD539B" w:rsidRPr="005932B3" w:rsidRDefault="00DD539B" w:rsidP="00DD539B">
      <w:pPr>
        <w:pStyle w:val="Heading2"/>
        <w:rPr>
          <w:rFonts w:ascii="Consolas" w:hAnsi="Consolas"/>
          <w:lang w:val="en-US"/>
        </w:rPr>
      </w:pPr>
      <w:r w:rsidRPr="005932B3">
        <w:rPr>
          <w:rFonts w:ascii="Consolas" w:hAnsi="Consolas"/>
          <w:lang w:val="en-US"/>
        </w:rPr>
        <w:lastRenderedPageBreak/>
        <w:t>Pseudocode for</w:t>
      </w:r>
      <w:r>
        <w:rPr>
          <w:rFonts w:ascii="Consolas" w:hAnsi="Consolas"/>
          <w:lang w:val="en-US"/>
        </w:rPr>
        <w:t xml:space="preserve"> </w:t>
      </w:r>
      <w:r w:rsidRPr="00DD539B">
        <w:rPr>
          <w:rFonts w:ascii="Consolas" w:hAnsi="Consolas"/>
          <w:lang w:val="en-US"/>
        </w:rPr>
        <w:t>calculateHypotenuse()</w:t>
      </w:r>
    </w:p>
    <w:p w14:paraId="265BE4CE" w14:textId="0848E1A9" w:rsidR="00DD539B" w:rsidRDefault="007949E6" w:rsidP="00DD539B">
      <w:r w:rsidRPr="007949E6">
        <w:t>calculateHypotenuse()</w:t>
      </w:r>
    </w:p>
    <w:p w14:paraId="440196EE" w14:textId="77777777" w:rsidR="00D65AE5" w:rsidRDefault="00D65AE5" w:rsidP="00DD539B"/>
    <w:p w14:paraId="5188037B" w14:textId="67978D7A" w:rsidR="00D65AE5" w:rsidRDefault="00D65AE5" w:rsidP="00DD539B">
      <w:r>
        <w:t>/</w:t>
      </w:r>
      <w:r w:rsidR="009A266E">
        <w:t>*</w:t>
      </w:r>
      <w:r w:rsidRPr="00D65AE5">
        <w:t xml:space="preserve"> </w:t>
      </w:r>
      <w:r w:rsidRPr="00656BCA">
        <w:t>hypotenuse</w:t>
      </w:r>
      <w:r>
        <w:t xml:space="preserve"> is the squareRoot (power</w:t>
      </w:r>
      <w:r w:rsidRPr="00656BCA">
        <w:t>(adjacent, 2)</w:t>
      </w:r>
      <w:r>
        <w:t>+</w:t>
      </w:r>
      <w:r w:rsidRPr="00D65AE5">
        <w:t xml:space="preserve"> </w:t>
      </w:r>
      <w:r w:rsidRPr="00656BCA">
        <w:t>pow</w:t>
      </w:r>
      <w:r>
        <w:t>er</w:t>
      </w:r>
      <w:r w:rsidRPr="00656BCA">
        <w:t>(opposite, 2)</w:t>
      </w:r>
      <w:r>
        <w:t>)</w:t>
      </w:r>
      <w:r w:rsidR="009A266E">
        <w:t xml:space="preserve"> */</w:t>
      </w:r>
    </w:p>
    <w:p w14:paraId="09AF4AAE" w14:textId="68F94050" w:rsidR="00656BCA" w:rsidRDefault="00656BCA" w:rsidP="00DD539B">
      <w:r w:rsidRPr="00656BCA">
        <w:t>hypotenuse = Math.sqrt((Math.pow(adjacent, 2) + Math.pow(opposite, 2)))</w:t>
      </w:r>
    </w:p>
    <w:p w14:paraId="3D252763" w14:textId="337155F5" w:rsidR="00656BCA" w:rsidRDefault="00656BCA" w:rsidP="00DD539B">
      <w:r w:rsidRPr="00656BCA">
        <w:t>return hypotenuse</w:t>
      </w:r>
    </w:p>
    <w:p w14:paraId="1DFB6BED" w14:textId="5168275B" w:rsidR="00AB5735" w:rsidRDefault="00AB5735" w:rsidP="00DD539B"/>
    <w:p w14:paraId="23BABA1B" w14:textId="3C1B63DA" w:rsidR="00AB5735" w:rsidRDefault="00AB5735" w:rsidP="00DD539B">
      <w:r w:rsidRPr="00AB5735">
        <w:t>calculatePerimeter()</w:t>
      </w:r>
    </w:p>
    <w:p w14:paraId="01D27692" w14:textId="03D96F9D" w:rsidR="009A266E" w:rsidRDefault="009A266E" w:rsidP="00DD539B">
      <w:r>
        <w:t>/* perimeter is the sum of three sides */</w:t>
      </w:r>
    </w:p>
    <w:p w14:paraId="02D57E8F" w14:textId="77CA1BF8" w:rsidR="00AB5735" w:rsidRDefault="00AB5735" w:rsidP="00DD539B">
      <w:r w:rsidRPr="00AB5735">
        <w:t>perimeter = adjacent + opposite + calculateHypotenuse()</w:t>
      </w:r>
    </w:p>
    <w:p w14:paraId="1F9FED4F" w14:textId="65814884" w:rsidR="00AB5735" w:rsidRDefault="00AB5735" w:rsidP="00DD539B">
      <w:r w:rsidRPr="00AB5735">
        <w:t>return perimeter</w:t>
      </w:r>
    </w:p>
    <w:p w14:paraId="2BC7DA81" w14:textId="2D164594" w:rsidR="00AB5735" w:rsidRDefault="00AB5735" w:rsidP="00DD539B"/>
    <w:p w14:paraId="4A7819E1" w14:textId="370974C0" w:rsidR="00AB5735" w:rsidRDefault="00AB5735" w:rsidP="00DD539B">
      <w:r w:rsidRPr="00AB5735">
        <w:t>calculateArea()</w:t>
      </w:r>
    </w:p>
    <w:p w14:paraId="00D0C65E" w14:textId="0EE46872" w:rsidR="00AB5735" w:rsidRDefault="00AB5735" w:rsidP="00DD539B">
      <w:r w:rsidRPr="00AB5735">
        <w:t>area = 0.5 * adjacent * opposite</w:t>
      </w:r>
    </w:p>
    <w:p w14:paraId="6B878F8A" w14:textId="1A654D54" w:rsidR="00AB5735" w:rsidRDefault="00AB5735" w:rsidP="00DD539B">
      <w:r w:rsidRPr="00AB5735">
        <w:t>return area</w:t>
      </w:r>
    </w:p>
    <w:p w14:paraId="3B5442D8" w14:textId="2A951C35" w:rsidR="000121DC" w:rsidRDefault="000121DC" w:rsidP="00DD539B"/>
    <w:p w14:paraId="3567D886" w14:textId="5C729268" w:rsidR="000121DC" w:rsidRDefault="000121DC" w:rsidP="00DD539B">
      <w:r w:rsidRPr="000121DC">
        <w:t>String createReport()</w:t>
      </w:r>
    </w:p>
    <w:p w14:paraId="32677F51" w14:textId="4644756A" w:rsidR="00D65AE5" w:rsidRDefault="00D65AE5" w:rsidP="00DD539B">
      <w:r>
        <w:t>//use String.format to reserve 4 decimals</w:t>
      </w:r>
    </w:p>
    <w:p w14:paraId="09DBE413" w14:textId="77777777" w:rsidR="000121DC" w:rsidRDefault="000121DC" w:rsidP="000121DC">
      <w:r>
        <w:t>String report = String.format("adjacent %.4f, ", adjacent) + String.format("opposite %.4f, ", opposite)</w:t>
      </w:r>
    </w:p>
    <w:p w14:paraId="706CCB2C" w14:textId="6EE52205" w:rsidR="000121DC" w:rsidRDefault="000121DC" w:rsidP="000121DC">
      <w:r>
        <w:tab/>
      </w:r>
      <w:r>
        <w:tab/>
      </w:r>
      <w:r>
        <w:tab/>
      </w:r>
      <w:r>
        <w:tab/>
        <w:t>+ String.format("hypotenuse %.4f", calculateHypotenuse())</w:t>
      </w:r>
    </w:p>
    <w:p w14:paraId="6757160C" w14:textId="7AEC6558" w:rsidR="000121DC" w:rsidRDefault="000121DC" w:rsidP="000121DC">
      <w:r w:rsidRPr="000121DC">
        <w:t>return report</w:t>
      </w:r>
    </w:p>
    <w:p w14:paraId="59F8E969" w14:textId="3D1F5881" w:rsidR="00D65AE5" w:rsidRDefault="00D65AE5" w:rsidP="000121DC"/>
    <w:p w14:paraId="5A496367" w14:textId="2519D1B6" w:rsidR="00D563A0" w:rsidRDefault="00D563A0" w:rsidP="00D563A0">
      <w:pPr>
        <w:pStyle w:val="Heading2"/>
        <w:rPr>
          <w:rFonts w:ascii="Consolas" w:hAnsi="Consolas"/>
          <w:lang w:val="en-US"/>
        </w:rPr>
      </w:pPr>
      <w:r w:rsidRPr="005932B3">
        <w:rPr>
          <w:rFonts w:ascii="Consolas" w:hAnsi="Consolas"/>
          <w:lang w:val="en-US" w:eastAsia="zh-CN"/>
        </w:rPr>
        <w:t>Flow</w:t>
      </w:r>
      <w:r w:rsidRPr="005932B3">
        <w:rPr>
          <w:rFonts w:ascii="Consolas" w:hAnsi="Consolas"/>
          <w:lang w:val="en-US"/>
        </w:rPr>
        <w:t>chart</w:t>
      </w:r>
    </w:p>
    <w:p w14:paraId="27BDCD9F" w14:textId="6B7B6B9A" w:rsidR="00D20568" w:rsidRDefault="00D20568" w:rsidP="00D20568">
      <w:pPr>
        <w:keepNext/>
      </w:pPr>
      <w:r>
        <w:rPr>
          <w:noProof/>
        </w:rPr>
        <w:drawing>
          <wp:inline distT="0" distB="0" distL="0" distR="0" wp14:anchorId="4742857D" wp14:editId="62C5C6B9">
            <wp:extent cx="5943600" cy="3352165"/>
            <wp:effectExtent l="0" t="0" r="0" b="635"/>
            <wp:docPr id="4" name="Picture 4" descr="Chart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dia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DBED73" w14:textId="77777777" w:rsidR="00575922" w:rsidRDefault="00575922" w:rsidP="00D20568">
      <w:pPr>
        <w:keepNext/>
      </w:pPr>
    </w:p>
    <w:p w14:paraId="6A8EE9D0" w14:textId="32253189" w:rsidR="00D20568" w:rsidRDefault="00D20568" w:rsidP="00D20568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15B74">
        <w:rPr>
          <w:noProof/>
        </w:rPr>
        <w:t>5</w:t>
      </w:r>
      <w:r>
        <w:fldChar w:fldCharType="end"/>
      </w:r>
      <w:r>
        <w:t>. Flowchart</w:t>
      </w:r>
      <w:r w:rsidR="00B01E91">
        <w:t xml:space="preserve"> for different methods</w:t>
      </w:r>
    </w:p>
    <w:p w14:paraId="357BFD67" w14:textId="3A32E99A" w:rsidR="007D1986" w:rsidRPr="005932B3" w:rsidRDefault="00BB32F4" w:rsidP="007D1986">
      <w:pPr>
        <w:pStyle w:val="Heading1"/>
        <w:rPr>
          <w:rFonts w:ascii="Consolas" w:hAnsi="Consolas"/>
          <w:lang w:val="en-US" w:eastAsia="zh-CN"/>
        </w:rPr>
      </w:pPr>
      <w:r w:rsidRPr="00BB32F4">
        <w:rPr>
          <w:rFonts w:ascii="Consolas" w:hAnsi="Consolas"/>
          <w:lang w:val="en-US" w:eastAsia="zh-CN"/>
        </w:rPr>
        <w:lastRenderedPageBreak/>
        <w:t>Algorithm Test Pla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84"/>
        <w:gridCol w:w="3329"/>
        <w:gridCol w:w="3290"/>
        <w:gridCol w:w="1547"/>
      </w:tblGrid>
      <w:tr w:rsidR="007D1986" w:rsidRPr="005932B3" w14:paraId="067D78D1" w14:textId="77777777" w:rsidTr="00F97974">
        <w:tc>
          <w:tcPr>
            <w:tcW w:w="1184" w:type="dxa"/>
          </w:tcPr>
          <w:p w14:paraId="63ACCDA2" w14:textId="77777777" w:rsidR="007D1986" w:rsidRPr="005932B3" w:rsidRDefault="007D1986" w:rsidP="00FD3E88">
            <w:pPr>
              <w:rPr>
                <w:rFonts w:ascii="Consolas" w:hAnsi="Consolas"/>
              </w:rPr>
            </w:pPr>
            <w:bookmarkStart w:id="0" w:name="_Hlk82517110"/>
            <w:r w:rsidRPr="005932B3">
              <w:rPr>
                <w:rFonts w:ascii="Consolas" w:hAnsi="Consolas"/>
              </w:rPr>
              <w:t>input</w:t>
            </w:r>
          </w:p>
        </w:tc>
        <w:tc>
          <w:tcPr>
            <w:tcW w:w="3329" w:type="dxa"/>
          </w:tcPr>
          <w:p w14:paraId="7759B902" w14:textId="77777777" w:rsidR="007D1986" w:rsidRPr="005932B3" w:rsidRDefault="007D1986" w:rsidP="00FD3E88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Expected output</w:t>
            </w:r>
          </w:p>
        </w:tc>
        <w:tc>
          <w:tcPr>
            <w:tcW w:w="3290" w:type="dxa"/>
          </w:tcPr>
          <w:p w14:paraId="481B76EA" w14:textId="77777777" w:rsidR="007D1986" w:rsidRPr="005932B3" w:rsidRDefault="007D1986" w:rsidP="00FD3E88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Actual output</w:t>
            </w:r>
          </w:p>
        </w:tc>
        <w:tc>
          <w:tcPr>
            <w:tcW w:w="1547" w:type="dxa"/>
          </w:tcPr>
          <w:p w14:paraId="60ADCC24" w14:textId="77777777" w:rsidR="007D1986" w:rsidRPr="005932B3" w:rsidRDefault="007D1986" w:rsidP="00FD3E88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Description</w:t>
            </w:r>
          </w:p>
        </w:tc>
      </w:tr>
      <w:tr w:rsidR="00F97974" w:rsidRPr="005932B3" w14:paraId="7AC5908D" w14:textId="77777777" w:rsidTr="00F97974">
        <w:tc>
          <w:tcPr>
            <w:tcW w:w="1184" w:type="dxa"/>
          </w:tcPr>
          <w:p w14:paraId="06217AD6" w14:textId="77777777" w:rsidR="00F97974" w:rsidRDefault="00F97974" w:rsidP="00F97974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  <w:p w14:paraId="467478C3" w14:textId="625AAA04" w:rsidR="00F97974" w:rsidRPr="005932B3" w:rsidRDefault="00F97974" w:rsidP="00F97974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</w:tc>
        <w:tc>
          <w:tcPr>
            <w:tcW w:w="3329" w:type="dxa"/>
          </w:tcPr>
          <w:p w14:paraId="2EC9EDE8" w14:textId="77777777" w:rsidR="00F97974" w:rsidRPr="00F97974" w:rsidRDefault="00F97974" w:rsidP="00F97974">
            <w:pPr>
              <w:rPr>
                <w:rFonts w:ascii="Consolas" w:hAnsi="Consolas"/>
              </w:rPr>
            </w:pPr>
            <w:r w:rsidRPr="00F97974">
              <w:rPr>
                <w:rFonts w:ascii="Consolas" w:hAnsi="Consolas"/>
              </w:rPr>
              <w:t>adjacent 2.0000, opposite 3.0000, hypotenuse 3.6056</w:t>
            </w:r>
          </w:p>
          <w:p w14:paraId="13B8AAD6" w14:textId="77777777" w:rsidR="00F97974" w:rsidRPr="00F97974" w:rsidRDefault="00F97974" w:rsidP="00F97974">
            <w:pPr>
              <w:rPr>
                <w:rFonts w:ascii="Consolas" w:hAnsi="Consolas"/>
              </w:rPr>
            </w:pPr>
            <w:r w:rsidRPr="00F97974">
              <w:rPr>
                <w:rFonts w:ascii="Consolas" w:hAnsi="Consolas"/>
              </w:rPr>
              <w:t>Hypotenuse: 3.6056</w:t>
            </w:r>
          </w:p>
          <w:p w14:paraId="2E7E8725" w14:textId="77777777" w:rsidR="00F97974" w:rsidRPr="00F97974" w:rsidRDefault="00F97974" w:rsidP="00F97974">
            <w:pPr>
              <w:rPr>
                <w:rFonts w:ascii="Consolas" w:hAnsi="Consolas"/>
              </w:rPr>
            </w:pPr>
            <w:r w:rsidRPr="00F97974">
              <w:rPr>
                <w:rFonts w:ascii="Consolas" w:hAnsi="Consolas"/>
              </w:rPr>
              <w:t>Perimeter: 8.6056</w:t>
            </w:r>
          </w:p>
          <w:p w14:paraId="47136125" w14:textId="77777777" w:rsidR="00F97974" w:rsidRPr="00F97974" w:rsidRDefault="00F97974" w:rsidP="00F97974">
            <w:pPr>
              <w:rPr>
                <w:rFonts w:ascii="Consolas" w:hAnsi="Consolas"/>
              </w:rPr>
            </w:pPr>
            <w:r w:rsidRPr="00F97974">
              <w:rPr>
                <w:rFonts w:ascii="Consolas" w:hAnsi="Consolas"/>
              </w:rPr>
              <w:t>Area: 3.0000</w:t>
            </w:r>
          </w:p>
          <w:p w14:paraId="09533F07" w14:textId="4D82A5F4" w:rsidR="00F97974" w:rsidRPr="00575922" w:rsidRDefault="00F97974" w:rsidP="00F97974">
            <w:pPr>
              <w:rPr>
                <w:rFonts w:ascii="Consolas" w:hAnsi="Consolas"/>
              </w:rPr>
            </w:pPr>
            <w:r w:rsidRPr="00F97974">
              <w:rPr>
                <w:rFonts w:ascii="Consolas" w:hAnsi="Consolas"/>
              </w:rPr>
              <w:t>Program by Yanzhang Wu</w:t>
            </w:r>
          </w:p>
        </w:tc>
        <w:tc>
          <w:tcPr>
            <w:tcW w:w="3290" w:type="dxa"/>
          </w:tcPr>
          <w:p w14:paraId="5D0A34A0" w14:textId="77777777" w:rsidR="00F97974" w:rsidRPr="00F97974" w:rsidRDefault="00F97974" w:rsidP="00F97974">
            <w:pPr>
              <w:rPr>
                <w:rFonts w:ascii="Consolas" w:hAnsi="Consolas"/>
              </w:rPr>
            </w:pPr>
            <w:r w:rsidRPr="00F97974">
              <w:rPr>
                <w:rFonts w:ascii="Consolas" w:hAnsi="Consolas"/>
              </w:rPr>
              <w:t>adjacent 2.0000, opposite 3.0000, hypotenuse 3.6056</w:t>
            </w:r>
          </w:p>
          <w:p w14:paraId="6B91D722" w14:textId="77777777" w:rsidR="00F97974" w:rsidRPr="00F97974" w:rsidRDefault="00F97974" w:rsidP="00F97974">
            <w:pPr>
              <w:rPr>
                <w:rFonts w:ascii="Consolas" w:hAnsi="Consolas"/>
              </w:rPr>
            </w:pPr>
            <w:r w:rsidRPr="00F97974">
              <w:rPr>
                <w:rFonts w:ascii="Consolas" w:hAnsi="Consolas"/>
              </w:rPr>
              <w:t>Hypotenuse: 3.6056</w:t>
            </w:r>
          </w:p>
          <w:p w14:paraId="54F71A9A" w14:textId="77777777" w:rsidR="00F97974" w:rsidRPr="00F97974" w:rsidRDefault="00F97974" w:rsidP="00F97974">
            <w:pPr>
              <w:rPr>
                <w:rFonts w:ascii="Consolas" w:hAnsi="Consolas"/>
              </w:rPr>
            </w:pPr>
            <w:r w:rsidRPr="00F97974">
              <w:rPr>
                <w:rFonts w:ascii="Consolas" w:hAnsi="Consolas"/>
              </w:rPr>
              <w:t>Perimeter: 8.6056</w:t>
            </w:r>
          </w:p>
          <w:p w14:paraId="26C46B7A" w14:textId="77777777" w:rsidR="00F97974" w:rsidRPr="00F97974" w:rsidRDefault="00F97974" w:rsidP="00F97974">
            <w:pPr>
              <w:rPr>
                <w:rFonts w:ascii="Consolas" w:hAnsi="Consolas"/>
              </w:rPr>
            </w:pPr>
            <w:r w:rsidRPr="00F97974">
              <w:rPr>
                <w:rFonts w:ascii="Consolas" w:hAnsi="Consolas"/>
              </w:rPr>
              <w:t>Area: 3.0000</w:t>
            </w:r>
          </w:p>
          <w:p w14:paraId="59A5AB69" w14:textId="585BDF84" w:rsidR="00F97974" w:rsidRPr="005932B3" w:rsidRDefault="00F97974" w:rsidP="00F97974">
            <w:pPr>
              <w:rPr>
                <w:rFonts w:ascii="Consolas" w:hAnsi="Consolas"/>
              </w:rPr>
            </w:pPr>
            <w:r w:rsidRPr="00F97974">
              <w:rPr>
                <w:rFonts w:ascii="Consolas" w:hAnsi="Consolas"/>
              </w:rPr>
              <w:t>Program by Yanzhang Wu</w:t>
            </w:r>
          </w:p>
        </w:tc>
        <w:tc>
          <w:tcPr>
            <w:tcW w:w="1547" w:type="dxa"/>
          </w:tcPr>
          <w:p w14:paraId="43ADBA01" w14:textId="0A5966B9" w:rsidR="00F97974" w:rsidRPr="005932B3" w:rsidRDefault="00996D44" w:rsidP="00BB32F4">
            <w:pPr>
              <w:rPr>
                <w:rFonts w:ascii="Consolas" w:hAnsi="Consolas"/>
              </w:rPr>
            </w:pPr>
            <w:r w:rsidRPr="00996D44">
              <w:rPr>
                <w:rFonts w:ascii="Consolas" w:hAnsi="Consolas"/>
              </w:rPr>
              <w:t>A hand trace of the logic produced the correct results.</w:t>
            </w:r>
          </w:p>
        </w:tc>
      </w:tr>
      <w:bookmarkEnd w:id="0"/>
    </w:tbl>
    <w:p w14:paraId="2B4A7BC2" w14:textId="77777777" w:rsidR="007D1986" w:rsidRPr="007D1986" w:rsidRDefault="007D1986" w:rsidP="007D1986"/>
    <w:p w14:paraId="093FC0BF" w14:textId="77777777" w:rsidR="007A1408" w:rsidRPr="005932B3" w:rsidRDefault="007A1408" w:rsidP="007A1408">
      <w:pPr>
        <w:pStyle w:val="Heading1"/>
        <w:rPr>
          <w:rFonts w:ascii="Consolas" w:hAnsi="Consolas"/>
          <w:lang w:eastAsia="zh-CN"/>
        </w:rPr>
      </w:pPr>
      <w:r w:rsidRPr="005932B3">
        <w:rPr>
          <w:rFonts w:ascii="Consolas" w:hAnsi="Consolas"/>
          <w:lang w:eastAsia="zh-CN"/>
        </w:rPr>
        <w:t>Source code</w:t>
      </w:r>
    </w:p>
    <w:p w14:paraId="2657BCBB" w14:textId="4DC99CEE" w:rsidR="0057291B" w:rsidRDefault="007815F0" w:rsidP="007815F0">
      <w:pPr>
        <w:keepNext/>
        <w:jc w:val="center"/>
      </w:pPr>
      <w:r>
        <w:rPr>
          <w:noProof/>
        </w:rPr>
        <w:drawing>
          <wp:inline distT="0" distB="0" distL="0" distR="0" wp14:anchorId="4A962AFB" wp14:editId="30E346DB">
            <wp:extent cx="5752668" cy="6054437"/>
            <wp:effectExtent l="0" t="0" r="635" b="3810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5751" cy="60682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33443" w14:textId="267343CD" w:rsidR="00D65AE5" w:rsidRDefault="0057291B" w:rsidP="0057291B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15B74">
        <w:rPr>
          <w:noProof/>
        </w:rPr>
        <w:t>6</w:t>
      </w:r>
      <w:r>
        <w:fldChar w:fldCharType="end"/>
      </w:r>
      <w:r>
        <w:t>. Source code - class Exercise03 - part 1</w:t>
      </w:r>
    </w:p>
    <w:p w14:paraId="2AAA8D7B" w14:textId="77777777" w:rsidR="0057291B" w:rsidRDefault="0057291B" w:rsidP="007815F0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682D6C23" wp14:editId="2D12B171">
            <wp:extent cx="5943600" cy="3588385"/>
            <wp:effectExtent l="0" t="0" r="0" b="0"/>
            <wp:docPr id="12" name="Picture 1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8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EFB41" w14:textId="1E9CB6AA" w:rsidR="00B71F2D" w:rsidRDefault="0057291B" w:rsidP="0057291B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15B74">
        <w:rPr>
          <w:noProof/>
        </w:rPr>
        <w:t>7</w:t>
      </w:r>
      <w:r>
        <w:fldChar w:fldCharType="end"/>
      </w:r>
      <w:r>
        <w:t xml:space="preserve">. </w:t>
      </w:r>
      <w:r w:rsidRPr="00536DAE">
        <w:t xml:space="preserve">Source code - class Exercise03 - part </w:t>
      </w:r>
      <w:r>
        <w:t>2</w:t>
      </w:r>
    </w:p>
    <w:p w14:paraId="78745BB0" w14:textId="77777777" w:rsidR="0057291B" w:rsidRDefault="0057291B" w:rsidP="0057291B">
      <w:pPr>
        <w:keepNext/>
      </w:pPr>
      <w:r>
        <w:rPr>
          <w:noProof/>
        </w:rPr>
        <w:lastRenderedPageBreak/>
        <w:drawing>
          <wp:inline distT="0" distB="0" distL="0" distR="0" wp14:anchorId="333A61B1" wp14:editId="45B5E79B">
            <wp:extent cx="5943600" cy="6906895"/>
            <wp:effectExtent l="0" t="0" r="0" b="8255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906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ED981" w14:textId="3F216E80" w:rsidR="00EB1EBF" w:rsidRDefault="0057291B" w:rsidP="0057291B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15B74">
        <w:rPr>
          <w:noProof/>
        </w:rPr>
        <w:t>8</w:t>
      </w:r>
      <w:r>
        <w:fldChar w:fldCharType="end"/>
      </w:r>
      <w:r>
        <w:t xml:space="preserve">. </w:t>
      </w:r>
      <w:r w:rsidRPr="008B7E5B">
        <w:t>Source code - class RightAngleTriangle</w:t>
      </w:r>
      <w:r>
        <w:t xml:space="preserve"> </w:t>
      </w:r>
      <w:r w:rsidRPr="008B7E5B">
        <w:t>- part 1</w:t>
      </w:r>
    </w:p>
    <w:p w14:paraId="6597206B" w14:textId="77777777" w:rsidR="0057291B" w:rsidRDefault="0057291B" w:rsidP="0057291B">
      <w:pPr>
        <w:keepNext/>
      </w:pPr>
      <w:r>
        <w:rPr>
          <w:noProof/>
        </w:rPr>
        <w:lastRenderedPageBreak/>
        <w:drawing>
          <wp:inline distT="0" distB="0" distL="0" distR="0" wp14:anchorId="50E2FDBD" wp14:editId="1791962F">
            <wp:extent cx="5943600" cy="3423920"/>
            <wp:effectExtent l="0" t="0" r="0" b="5080"/>
            <wp:docPr id="14" name="Picture 1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email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23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D6554" w14:textId="368E58D4" w:rsidR="0057291B" w:rsidRDefault="0057291B" w:rsidP="0057291B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15B74">
        <w:rPr>
          <w:noProof/>
        </w:rPr>
        <w:t>9</w:t>
      </w:r>
      <w:r>
        <w:fldChar w:fldCharType="end"/>
      </w:r>
      <w:r>
        <w:t xml:space="preserve">. </w:t>
      </w:r>
      <w:r w:rsidRPr="00612CC7">
        <w:t xml:space="preserve">Source code - class RightAngleTriangle - part </w:t>
      </w:r>
      <w:r>
        <w:t>2</w:t>
      </w:r>
    </w:p>
    <w:p w14:paraId="66C283B9" w14:textId="77777777" w:rsidR="0057291B" w:rsidRDefault="0057291B" w:rsidP="00135D11">
      <w:pPr>
        <w:pStyle w:val="Heading1"/>
        <w:rPr>
          <w:rFonts w:ascii="Consolas" w:hAnsi="Consolas"/>
          <w:lang w:eastAsia="zh-CN"/>
        </w:rPr>
      </w:pPr>
    </w:p>
    <w:p w14:paraId="0A5D32BC" w14:textId="7CE13531" w:rsidR="00135D11" w:rsidRDefault="00135D11" w:rsidP="00135D11">
      <w:pPr>
        <w:pStyle w:val="Heading1"/>
        <w:rPr>
          <w:rFonts w:ascii="Consolas" w:hAnsi="Consolas"/>
          <w:lang w:eastAsia="zh-CN"/>
        </w:rPr>
      </w:pPr>
      <w:r>
        <w:rPr>
          <w:rFonts w:ascii="Consolas" w:hAnsi="Consolas" w:hint="eastAsia"/>
          <w:lang w:eastAsia="zh-CN"/>
        </w:rPr>
        <w:t>Console</w:t>
      </w:r>
      <w:r>
        <w:rPr>
          <w:rFonts w:ascii="Consolas" w:hAnsi="Consolas"/>
          <w:lang w:eastAsia="zh-CN"/>
        </w:rPr>
        <w:t xml:space="preserve"> output</w:t>
      </w:r>
    </w:p>
    <w:p w14:paraId="702D0DFA" w14:textId="42054C8B" w:rsidR="0057291B" w:rsidRDefault="00015B74" w:rsidP="00015B74">
      <w:pPr>
        <w:keepNext/>
        <w:jc w:val="center"/>
      </w:pPr>
      <w:r>
        <w:rPr>
          <w:noProof/>
        </w:rPr>
        <w:drawing>
          <wp:inline distT="0" distB="0" distL="0" distR="0" wp14:anchorId="6056464A" wp14:editId="68D3695C">
            <wp:extent cx="4629150" cy="1895475"/>
            <wp:effectExtent l="0" t="0" r="0" b="9525"/>
            <wp:docPr id="17" name="Picture 1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29150" cy="1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D8748" w14:textId="56AAFCDC" w:rsidR="0057291B" w:rsidRDefault="0057291B" w:rsidP="0057291B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15B74">
        <w:rPr>
          <w:noProof/>
        </w:rPr>
        <w:t>10</w:t>
      </w:r>
      <w:r>
        <w:fldChar w:fldCharType="end"/>
      </w:r>
      <w:r>
        <w:t>. Running program</w:t>
      </w:r>
    </w:p>
    <w:p w14:paraId="610304B8" w14:textId="4BD8EB19" w:rsidR="0057291B" w:rsidRDefault="0057291B" w:rsidP="0057291B"/>
    <w:p w14:paraId="5BBFF945" w14:textId="6ECAA813" w:rsidR="0057291B" w:rsidRDefault="0057291B" w:rsidP="0057291B"/>
    <w:p w14:paraId="6F9EE333" w14:textId="3D7F16EF" w:rsidR="0057291B" w:rsidRDefault="0057291B" w:rsidP="0057291B"/>
    <w:p w14:paraId="4F9FAEF5" w14:textId="3C07C891" w:rsidR="0057291B" w:rsidRDefault="0057291B" w:rsidP="0057291B"/>
    <w:p w14:paraId="11A63B2B" w14:textId="3138A7F4" w:rsidR="0057291B" w:rsidRDefault="0057291B" w:rsidP="0057291B"/>
    <w:p w14:paraId="6590127B" w14:textId="77777777" w:rsidR="0057291B" w:rsidRPr="0057291B" w:rsidRDefault="0057291B" w:rsidP="0057291B"/>
    <w:p w14:paraId="062E50C9" w14:textId="7FA5D8DD" w:rsidR="00563ACE" w:rsidRPr="005932B3" w:rsidRDefault="00563ACE" w:rsidP="00563ACE">
      <w:pPr>
        <w:pStyle w:val="Heading1"/>
        <w:rPr>
          <w:rFonts w:ascii="Consolas" w:hAnsi="Consolas"/>
        </w:rPr>
      </w:pPr>
      <w:r w:rsidRPr="005932B3">
        <w:rPr>
          <w:rFonts w:ascii="Consolas" w:hAnsi="Consolas"/>
        </w:rPr>
        <w:lastRenderedPageBreak/>
        <w:t>Test Plan for the Program</w:t>
      </w:r>
    </w:p>
    <w:p w14:paraId="3641678D" w14:textId="77777777" w:rsidR="00563ACE" w:rsidRPr="00135D11" w:rsidRDefault="00563ACE" w:rsidP="00135D11">
      <w:pPr>
        <w:rPr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05"/>
        <w:gridCol w:w="3268"/>
        <w:gridCol w:w="3230"/>
        <w:gridCol w:w="1547"/>
      </w:tblGrid>
      <w:tr w:rsidR="0096610C" w:rsidRPr="005932B3" w14:paraId="4BD227B2" w14:textId="77777777" w:rsidTr="00CA24C6">
        <w:tc>
          <w:tcPr>
            <w:tcW w:w="1305" w:type="dxa"/>
          </w:tcPr>
          <w:p w14:paraId="66CD3BBB" w14:textId="77777777" w:rsidR="0096610C" w:rsidRPr="005932B3" w:rsidRDefault="0096610C" w:rsidP="00B31758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input</w:t>
            </w:r>
          </w:p>
        </w:tc>
        <w:tc>
          <w:tcPr>
            <w:tcW w:w="3268" w:type="dxa"/>
          </w:tcPr>
          <w:p w14:paraId="6A797432" w14:textId="77777777" w:rsidR="0096610C" w:rsidRPr="005932B3" w:rsidRDefault="0096610C" w:rsidP="00B31758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Expected output</w:t>
            </w:r>
          </w:p>
        </w:tc>
        <w:tc>
          <w:tcPr>
            <w:tcW w:w="3230" w:type="dxa"/>
          </w:tcPr>
          <w:p w14:paraId="506BA30A" w14:textId="77777777" w:rsidR="0096610C" w:rsidRPr="005932B3" w:rsidRDefault="0096610C" w:rsidP="00B31758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Actual output</w:t>
            </w:r>
          </w:p>
        </w:tc>
        <w:tc>
          <w:tcPr>
            <w:tcW w:w="1547" w:type="dxa"/>
          </w:tcPr>
          <w:p w14:paraId="4C5AA0A8" w14:textId="77777777" w:rsidR="0096610C" w:rsidRPr="005932B3" w:rsidRDefault="0096610C" w:rsidP="00B31758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Description</w:t>
            </w:r>
          </w:p>
        </w:tc>
      </w:tr>
      <w:tr w:rsidR="0096610C" w:rsidRPr="005932B3" w14:paraId="5BF88608" w14:textId="77777777" w:rsidTr="00CA24C6">
        <w:tc>
          <w:tcPr>
            <w:tcW w:w="1305" w:type="dxa"/>
          </w:tcPr>
          <w:p w14:paraId="5849A943" w14:textId="77777777" w:rsidR="0096610C" w:rsidRDefault="0096610C" w:rsidP="00B31758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  <w:p w14:paraId="1CEF41C3" w14:textId="77777777" w:rsidR="0096610C" w:rsidRPr="005932B3" w:rsidRDefault="0096610C" w:rsidP="00B31758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</w:tc>
        <w:tc>
          <w:tcPr>
            <w:tcW w:w="3268" w:type="dxa"/>
          </w:tcPr>
          <w:p w14:paraId="21BAA830" w14:textId="77777777" w:rsidR="0096610C" w:rsidRPr="00F97974" w:rsidRDefault="0096610C" w:rsidP="00B31758">
            <w:pPr>
              <w:rPr>
                <w:rFonts w:ascii="Consolas" w:hAnsi="Consolas"/>
              </w:rPr>
            </w:pPr>
            <w:r w:rsidRPr="00F97974">
              <w:rPr>
                <w:rFonts w:ascii="Consolas" w:hAnsi="Consolas"/>
              </w:rPr>
              <w:t>adjacent 2.0000, opposite 3.0000, hypotenuse 3.6056</w:t>
            </w:r>
          </w:p>
          <w:p w14:paraId="10D304D2" w14:textId="77777777" w:rsidR="0096610C" w:rsidRPr="00F97974" w:rsidRDefault="0096610C" w:rsidP="00B31758">
            <w:pPr>
              <w:rPr>
                <w:rFonts w:ascii="Consolas" w:hAnsi="Consolas"/>
              </w:rPr>
            </w:pPr>
            <w:r w:rsidRPr="00F97974">
              <w:rPr>
                <w:rFonts w:ascii="Consolas" w:hAnsi="Consolas"/>
              </w:rPr>
              <w:t>Hypotenuse: 3.6056</w:t>
            </w:r>
          </w:p>
          <w:p w14:paraId="0A6C956E" w14:textId="77777777" w:rsidR="0096610C" w:rsidRPr="00F97974" w:rsidRDefault="0096610C" w:rsidP="00B31758">
            <w:pPr>
              <w:rPr>
                <w:rFonts w:ascii="Consolas" w:hAnsi="Consolas"/>
              </w:rPr>
            </w:pPr>
            <w:r w:rsidRPr="00F97974">
              <w:rPr>
                <w:rFonts w:ascii="Consolas" w:hAnsi="Consolas"/>
              </w:rPr>
              <w:t>Perimeter: 8.6056</w:t>
            </w:r>
          </w:p>
          <w:p w14:paraId="02AD45BA" w14:textId="77777777" w:rsidR="0096610C" w:rsidRPr="00F97974" w:rsidRDefault="0096610C" w:rsidP="00B31758">
            <w:pPr>
              <w:rPr>
                <w:rFonts w:ascii="Consolas" w:hAnsi="Consolas"/>
              </w:rPr>
            </w:pPr>
            <w:r w:rsidRPr="00F97974">
              <w:rPr>
                <w:rFonts w:ascii="Consolas" w:hAnsi="Consolas"/>
              </w:rPr>
              <w:t>Area: 3.0000</w:t>
            </w:r>
          </w:p>
          <w:p w14:paraId="4C589CDA" w14:textId="77777777" w:rsidR="0096610C" w:rsidRPr="00575922" w:rsidRDefault="0096610C" w:rsidP="00B31758">
            <w:pPr>
              <w:rPr>
                <w:rFonts w:ascii="Consolas" w:hAnsi="Consolas"/>
              </w:rPr>
            </w:pPr>
            <w:r w:rsidRPr="00F97974">
              <w:rPr>
                <w:rFonts w:ascii="Consolas" w:hAnsi="Consolas"/>
              </w:rPr>
              <w:t>Program by Yanzhang Wu</w:t>
            </w:r>
          </w:p>
        </w:tc>
        <w:tc>
          <w:tcPr>
            <w:tcW w:w="3230" w:type="dxa"/>
          </w:tcPr>
          <w:p w14:paraId="7E863E72" w14:textId="77777777" w:rsidR="0096610C" w:rsidRPr="00F97974" w:rsidRDefault="0096610C" w:rsidP="00B31758">
            <w:pPr>
              <w:rPr>
                <w:rFonts w:ascii="Consolas" w:hAnsi="Consolas"/>
              </w:rPr>
            </w:pPr>
            <w:r w:rsidRPr="00F97974">
              <w:rPr>
                <w:rFonts w:ascii="Consolas" w:hAnsi="Consolas"/>
              </w:rPr>
              <w:t>adjacent 2.0000, opposite 3.0000, hypotenuse 3.6056</w:t>
            </w:r>
          </w:p>
          <w:p w14:paraId="7F1697CB" w14:textId="77777777" w:rsidR="0096610C" w:rsidRPr="00F97974" w:rsidRDefault="0096610C" w:rsidP="00B31758">
            <w:pPr>
              <w:rPr>
                <w:rFonts w:ascii="Consolas" w:hAnsi="Consolas"/>
              </w:rPr>
            </w:pPr>
            <w:r w:rsidRPr="00F97974">
              <w:rPr>
                <w:rFonts w:ascii="Consolas" w:hAnsi="Consolas"/>
              </w:rPr>
              <w:t>Hypotenuse: 3.6056</w:t>
            </w:r>
          </w:p>
          <w:p w14:paraId="20CA34AB" w14:textId="77777777" w:rsidR="0096610C" w:rsidRPr="00F97974" w:rsidRDefault="0096610C" w:rsidP="00B31758">
            <w:pPr>
              <w:rPr>
                <w:rFonts w:ascii="Consolas" w:hAnsi="Consolas"/>
              </w:rPr>
            </w:pPr>
            <w:r w:rsidRPr="00F97974">
              <w:rPr>
                <w:rFonts w:ascii="Consolas" w:hAnsi="Consolas"/>
              </w:rPr>
              <w:t>Perimeter: 8.6056</w:t>
            </w:r>
          </w:p>
          <w:p w14:paraId="08534995" w14:textId="77777777" w:rsidR="0096610C" w:rsidRPr="00F97974" w:rsidRDefault="0096610C" w:rsidP="00B31758">
            <w:pPr>
              <w:rPr>
                <w:rFonts w:ascii="Consolas" w:hAnsi="Consolas"/>
              </w:rPr>
            </w:pPr>
            <w:r w:rsidRPr="00F97974">
              <w:rPr>
                <w:rFonts w:ascii="Consolas" w:hAnsi="Consolas"/>
              </w:rPr>
              <w:t>Area: 3.0000</w:t>
            </w:r>
          </w:p>
          <w:p w14:paraId="7E3A9B36" w14:textId="77777777" w:rsidR="0096610C" w:rsidRPr="005932B3" w:rsidRDefault="0096610C" w:rsidP="00B31758">
            <w:pPr>
              <w:rPr>
                <w:rFonts w:ascii="Consolas" w:hAnsi="Consolas"/>
              </w:rPr>
            </w:pPr>
            <w:r w:rsidRPr="00F97974">
              <w:rPr>
                <w:rFonts w:ascii="Consolas" w:hAnsi="Consolas"/>
              </w:rPr>
              <w:t>Program by Yanzhang Wu</w:t>
            </w:r>
          </w:p>
        </w:tc>
        <w:tc>
          <w:tcPr>
            <w:tcW w:w="1547" w:type="dxa"/>
          </w:tcPr>
          <w:p w14:paraId="3E6D5369" w14:textId="77777777" w:rsidR="0096610C" w:rsidRPr="0096610C" w:rsidRDefault="0096610C" w:rsidP="0096610C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t>Java</w:t>
            </w:r>
          </w:p>
          <w:p w14:paraId="0325CA66" w14:textId="77777777" w:rsidR="0096610C" w:rsidRPr="0096610C" w:rsidRDefault="0096610C" w:rsidP="0096610C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t>program</w:t>
            </w:r>
          </w:p>
          <w:p w14:paraId="5BD26A11" w14:textId="77777777" w:rsidR="0096610C" w:rsidRPr="0096610C" w:rsidRDefault="0096610C" w:rsidP="0096610C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t>output</w:t>
            </w:r>
          </w:p>
          <w:p w14:paraId="323C052A" w14:textId="77777777" w:rsidR="0096610C" w:rsidRPr="0096610C" w:rsidRDefault="0096610C" w:rsidP="0096610C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t>matches the</w:t>
            </w:r>
          </w:p>
          <w:p w14:paraId="439EF7D2" w14:textId="77777777" w:rsidR="0096610C" w:rsidRPr="0096610C" w:rsidRDefault="0096610C" w:rsidP="0096610C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t>expected</w:t>
            </w:r>
          </w:p>
          <w:p w14:paraId="69BEE8DE" w14:textId="44960BC8" w:rsidR="0096610C" w:rsidRPr="005932B3" w:rsidRDefault="0096610C" w:rsidP="0096610C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t>output</w:t>
            </w:r>
          </w:p>
        </w:tc>
      </w:tr>
      <w:tr w:rsidR="0096610C" w:rsidRPr="005932B3" w14:paraId="25D8DBDC" w14:textId="77777777" w:rsidTr="00CA24C6">
        <w:tc>
          <w:tcPr>
            <w:tcW w:w="1305" w:type="dxa"/>
          </w:tcPr>
          <w:p w14:paraId="536E28FF" w14:textId="77777777" w:rsidR="0096610C" w:rsidRDefault="0096610C" w:rsidP="00B31758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1</w:t>
            </w:r>
          </w:p>
          <w:p w14:paraId="5AB2477F" w14:textId="77777777" w:rsidR="0096610C" w:rsidRDefault="0096610C" w:rsidP="00B31758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</w:t>
            </w:r>
          </w:p>
          <w:p w14:paraId="78DD4235" w14:textId="1B601698" w:rsidR="0096610C" w:rsidRDefault="0096610C" w:rsidP="00B31758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sd</w:t>
            </w:r>
          </w:p>
          <w:p w14:paraId="63B8AA56" w14:textId="4E50AD5A" w:rsidR="0096610C" w:rsidRDefault="0096610C" w:rsidP="00B31758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(input for </w:t>
            </w:r>
            <w:r w:rsidRPr="0096610C">
              <w:rPr>
                <w:rFonts w:ascii="Consolas" w:hAnsi="Consolas"/>
              </w:rPr>
              <w:t>adjacent</w:t>
            </w:r>
            <w:r>
              <w:rPr>
                <w:rFonts w:ascii="Consolas" w:hAnsi="Consolas"/>
              </w:rPr>
              <w:t>)</w:t>
            </w:r>
          </w:p>
        </w:tc>
        <w:tc>
          <w:tcPr>
            <w:tcW w:w="3268" w:type="dxa"/>
          </w:tcPr>
          <w:p w14:paraId="17E81384" w14:textId="77777777" w:rsidR="0096610C" w:rsidRDefault="0096610C" w:rsidP="00B31758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t>Invalid input.</w:t>
            </w:r>
          </w:p>
          <w:p w14:paraId="3E6B9B7B" w14:textId="0A2FCB0C" w:rsidR="0096610C" w:rsidRPr="00F97974" w:rsidRDefault="0096610C" w:rsidP="00B31758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t>Please enter adjacent:</w:t>
            </w:r>
          </w:p>
        </w:tc>
        <w:tc>
          <w:tcPr>
            <w:tcW w:w="3230" w:type="dxa"/>
          </w:tcPr>
          <w:p w14:paraId="564FFA96" w14:textId="77777777" w:rsidR="0096610C" w:rsidRDefault="0096610C" w:rsidP="0096610C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t>Invalid input.</w:t>
            </w:r>
          </w:p>
          <w:p w14:paraId="41388949" w14:textId="554D232F" w:rsidR="0096610C" w:rsidRPr="00F97974" w:rsidRDefault="0096610C" w:rsidP="0096610C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t>Please enter adjacent:</w:t>
            </w:r>
          </w:p>
        </w:tc>
        <w:tc>
          <w:tcPr>
            <w:tcW w:w="1547" w:type="dxa"/>
          </w:tcPr>
          <w:p w14:paraId="64255C30" w14:textId="77777777" w:rsidR="0096610C" w:rsidRPr="0096610C" w:rsidRDefault="0096610C" w:rsidP="0096610C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t>Java</w:t>
            </w:r>
          </w:p>
          <w:p w14:paraId="084E8957" w14:textId="77777777" w:rsidR="0096610C" w:rsidRPr="0096610C" w:rsidRDefault="0096610C" w:rsidP="0096610C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t>program</w:t>
            </w:r>
          </w:p>
          <w:p w14:paraId="47F7714C" w14:textId="77777777" w:rsidR="0096610C" w:rsidRPr="0096610C" w:rsidRDefault="0096610C" w:rsidP="0096610C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t>output</w:t>
            </w:r>
          </w:p>
          <w:p w14:paraId="7AC24E44" w14:textId="77777777" w:rsidR="0096610C" w:rsidRPr="0096610C" w:rsidRDefault="0096610C" w:rsidP="0096610C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t>matches the</w:t>
            </w:r>
          </w:p>
          <w:p w14:paraId="0B4188DB" w14:textId="77777777" w:rsidR="0096610C" w:rsidRPr="0096610C" w:rsidRDefault="0096610C" w:rsidP="0096610C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t>expected</w:t>
            </w:r>
          </w:p>
          <w:p w14:paraId="30F799ED" w14:textId="76CDD9D2" w:rsidR="0096610C" w:rsidRPr="00BB32F4" w:rsidRDefault="0096610C" w:rsidP="0096610C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t>output</w:t>
            </w:r>
            <w:r>
              <w:rPr>
                <w:rFonts w:ascii="Consolas" w:hAnsi="Consolas"/>
              </w:rPr>
              <w:t xml:space="preserve">. Java program will ask user to </w:t>
            </w:r>
            <w:r w:rsidR="006420CF">
              <w:rPr>
                <w:rFonts w:ascii="Consolas" w:hAnsi="Consolas"/>
              </w:rPr>
              <w:t>enter</w:t>
            </w:r>
            <w:r>
              <w:rPr>
                <w:rFonts w:ascii="Consolas" w:hAnsi="Consolas"/>
              </w:rPr>
              <w:t xml:space="preserve"> adjacent until the </w:t>
            </w:r>
            <w:r w:rsidR="006420CF">
              <w:rPr>
                <w:rFonts w:ascii="Consolas" w:hAnsi="Consolas"/>
              </w:rPr>
              <w:t>input is valid</w:t>
            </w:r>
          </w:p>
        </w:tc>
      </w:tr>
      <w:tr w:rsidR="00CA24C6" w:rsidRPr="005932B3" w14:paraId="347D09D4" w14:textId="77777777" w:rsidTr="00CA24C6">
        <w:tc>
          <w:tcPr>
            <w:tcW w:w="1305" w:type="dxa"/>
          </w:tcPr>
          <w:p w14:paraId="57C29162" w14:textId="77777777" w:rsidR="00CA24C6" w:rsidRDefault="00CA24C6" w:rsidP="00CA24C6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5</w:t>
            </w:r>
          </w:p>
          <w:p w14:paraId="0D78A843" w14:textId="77777777" w:rsidR="00CA24C6" w:rsidRDefault="00CA24C6" w:rsidP="00CA24C6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</w:t>
            </w:r>
          </w:p>
          <w:p w14:paraId="32352760" w14:textId="1B6C14C3" w:rsidR="00CA24C6" w:rsidRDefault="00CA24C6" w:rsidP="00CA24C6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qwe</w:t>
            </w:r>
          </w:p>
          <w:p w14:paraId="0D0C4559" w14:textId="344F74D3" w:rsidR="00CA24C6" w:rsidRDefault="00CA24C6" w:rsidP="00CA24C6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(</w:t>
            </w:r>
            <w:r>
              <w:rPr>
                <w:rFonts w:ascii="Consolas" w:hAnsi="Consolas"/>
              </w:rPr>
              <w:t xml:space="preserve">input for </w:t>
            </w:r>
            <w:r>
              <w:rPr>
                <w:rFonts w:ascii="Consolas" w:hAnsi="Consolas"/>
              </w:rPr>
              <w:t>opposite)</w:t>
            </w:r>
          </w:p>
        </w:tc>
        <w:tc>
          <w:tcPr>
            <w:tcW w:w="3268" w:type="dxa"/>
          </w:tcPr>
          <w:p w14:paraId="3581F5F8" w14:textId="77777777" w:rsidR="00CA24C6" w:rsidRDefault="00CA24C6" w:rsidP="00CA24C6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t>Invalid input.</w:t>
            </w:r>
          </w:p>
          <w:p w14:paraId="2ACD14F7" w14:textId="55C603E2" w:rsidR="00CA24C6" w:rsidRPr="0096610C" w:rsidRDefault="00CA24C6" w:rsidP="00CA24C6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t>Please enter adjacent:</w:t>
            </w:r>
          </w:p>
        </w:tc>
        <w:tc>
          <w:tcPr>
            <w:tcW w:w="3230" w:type="dxa"/>
          </w:tcPr>
          <w:p w14:paraId="288FD84F" w14:textId="77777777" w:rsidR="00CA24C6" w:rsidRDefault="00CA24C6" w:rsidP="00CA24C6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t>Invalid input.</w:t>
            </w:r>
          </w:p>
          <w:p w14:paraId="18AA12F6" w14:textId="316A150F" w:rsidR="00CA24C6" w:rsidRPr="0096610C" w:rsidRDefault="00CA24C6" w:rsidP="00CA24C6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t>Please enter adjacent:</w:t>
            </w:r>
          </w:p>
        </w:tc>
        <w:tc>
          <w:tcPr>
            <w:tcW w:w="1547" w:type="dxa"/>
          </w:tcPr>
          <w:p w14:paraId="45E18DD7" w14:textId="77777777" w:rsidR="00CA24C6" w:rsidRPr="0096610C" w:rsidRDefault="00CA24C6" w:rsidP="00CA24C6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t>Java</w:t>
            </w:r>
          </w:p>
          <w:p w14:paraId="790B3D87" w14:textId="77777777" w:rsidR="00CA24C6" w:rsidRPr="0096610C" w:rsidRDefault="00CA24C6" w:rsidP="00CA24C6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t>program</w:t>
            </w:r>
          </w:p>
          <w:p w14:paraId="3F446EBC" w14:textId="77777777" w:rsidR="00CA24C6" w:rsidRPr="0096610C" w:rsidRDefault="00CA24C6" w:rsidP="00CA24C6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t>output</w:t>
            </w:r>
          </w:p>
          <w:p w14:paraId="3F590487" w14:textId="77777777" w:rsidR="00CA24C6" w:rsidRPr="0096610C" w:rsidRDefault="00CA24C6" w:rsidP="00CA24C6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t>matches the</w:t>
            </w:r>
          </w:p>
          <w:p w14:paraId="550F8DE7" w14:textId="77777777" w:rsidR="00CA24C6" w:rsidRPr="0096610C" w:rsidRDefault="00CA24C6" w:rsidP="00CA24C6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t>expected</w:t>
            </w:r>
          </w:p>
          <w:p w14:paraId="4FA628EE" w14:textId="10A8E0F9" w:rsidR="00CA24C6" w:rsidRPr="0096610C" w:rsidRDefault="00CA24C6" w:rsidP="00CA24C6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t>output</w:t>
            </w:r>
            <w:r>
              <w:rPr>
                <w:rFonts w:ascii="Consolas" w:hAnsi="Consolas"/>
              </w:rPr>
              <w:t xml:space="preserve">. Java program will ask user to enter </w:t>
            </w:r>
            <w:r>
              <w:rPr>
                <w:rFonts w:ascii="Consolas" w:hAnsi="Consolas"/>
              </w:rPr>
              <w:t>opposite</w:t>
            </w:r>
            <w:r>
              <w:rPr>
                <w:rFonts w:ascii="Consolas" w:hAnsi="Consolas"/>
              </w:rPr>
              <w:t xml:space="preserve"> until the input is valid</w:t>
            </w:r>
          </w:p>
        </w:tc>
      </w:tr>
    </w:tbl>
    <w:p w14:paraId="6269D07D" w14:textId="77777777" w:rsidR="00923811" w:rsidRDefault="00923811" w:rsidP="00015B74">
      <w:pPr>
        <w:keepNext/>
        <w:sectPr w:rsidR="00923811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9C6A4A5" w14:textId="77777777" w:rsidR="00015B74" w:rsidRDefault="00015B74" w:rsidP="00923811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3CD47D83" wp14:editId="3EDFD598">
            <wp:extent cx="2428875" cy="1657350"/>
            <wp:effectExtent l="0" t="0" r="9525" b="0"/>
            <wp:docPr id="15" name="Picture 1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28875" cy="165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94B7D4" w14:textId="10704300" w:rsidR="00135D11" w:rsidRDefault="00015B74" w:rsidP="00923811">
      <w:pPr>
        <w:pStyle w:val="Caption"/>
        <w:jc w:val="center"/>
        <w:rPr>
          <w:noProof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1</w:t>
      </w:r>
      <w:r>
        <w:fldChar w:fldCharType="end"/>
      </w:r>
      <w:r>
        <w:t>. Enter "-1", "0", and "asd"</w:t>
      </w:r>
      <w:r>
        <w:rPr>
          <w:noProof/>
        </w:rPr>
        <w:t xml:space="preserve"> for adjacent</w:t>
      </w:r>
    </w:p>
    <w:p w14:paraId="3DC70694" w14:textId="77777777" w:rsidR="00923811" w:rsidRPr="00923811" w:rsidRDefault="00923811" w:rsidP="00923811"/>
    <w:p w14:paraId="4E7C9664" w14:textId="77777777" w:rsidR="00015B74" w:rsidRDefault="00015B74" w:rsidP="00923811">
      <w:pPr>
        <w:keepNext/>
        <w:jc w:val="center"/>
      </w:pPr>
      <w:r>
        <w:rPr>
          <w:noProof/>
        </w:rPr>
        <w:drawing>
          <wp:inline distT="0" distB="0" distL="0" distR="0" wp14:anchorId="77934E85" wp14:editId="5310F199">
            <wp:extent cx="2428875" cy="1695450"/>
            <wp:effectExtent l="0" t="0" r="9525" b="0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428875" cy="169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33BFCA" w14:textId="616B9DED" w:rsidR="00015B74" w:rsidRPr="00015B74" w:rsidRDefault="00015B74" w:rsidP="00923811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2</w:t>
      </w:r>
      <w:r>
        <w:fldChar w:fldCharType="end"/>
      </w:r>
      <w:r>
        <w:t xml:space="preserve">. </w:t>
      </w:r>
      <w:r w:rsidRPr="00F25519">
        <w:t>Enter "-</w:t>
      </w:r>
      <w:r>
        <w:t>5</w:t>
      </w:r>
      <w:r w:rsidRPr="00F25519">
        <w:t>", "0", and "</w:t>
      </w:r>
      <w:r>
        <w:t>qwe</w:t>
      </w:r>
      <w:r w:rsidRPr="00F25519">
        <w:t>" for adjacent</w:t>
      </w:r>
    </w:p>
    <w:sectPr w:rsidR="00015B74" w:rsidRPr="00015B74" w:rsidSect="00923811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9F5CDE"/>
    <w:multiLevelType w:val="hybridMultilevel"/>
    <w:tmpl w:val="BFF48984"/>
    <w:lvl w:ilvl="0" w:tplc="C34CEE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688739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zNLWwNLE0MTIwNjNX0lEKTi0uzszPAykwrQUAGD9AViwAAAA="/>
  </w:docVars>
  <w:rsids>
    <w:rsidRoot w:val="003F56DB"/>
    <w:rsid w:val="000121DC"/>
    <w:rsid w:val="00015B74"/>
    <w:rsid w:val="00135D11"/>
    <w:rsid w:val="0015725C"/>
    <w:rsid w:val="002A20F2"/>
    <w:rsid w:val="00362FD7"/>
    <w:rsid w:val="003733F1"/>
    <w:rsid w:val="003F56DB"/>
    <w:rsid w:val="005374DA"/>
    <w:rsid w:val="00563ACE"/>
    <w:rsid w:val="0057291B"/>
    <w:rsid w:val="00575922"/>
    <w:rsid w:val="006420CF"/>
    <w:rsid w:val="00656BCA"/>
    <w:rsid w:val="007815F0"/>
    <w:rsid w:val="007949E6"/>
    <w:rsid w:val="007A1408"/>
    <w:rsid w:val="007D1986"/>
    <w:rsid w:val="008542A3"/>
    <w:rsid w:val="00881D53"/>
    <w:rsid w:val="00923811"/>
    <w:rsid w:val="009350BE"/>
    <w:rsid w:val="0094642D"/>
    <w:rsid w:val="0096610C"/>
    <w:rsid w:val="00996D44"/>
    <w:rsid w:val="009A266E"/>
    <w:rsid w:val="009B1500"/>
    <w:rsid w:val="00AB2DA4"/>
    <w:rsid w:val="00AB5735"/>
    <w:rsid w:val="00B01E91"/>
    <w:rsid w:val="00B71F2D"/>
    <w:rsid w:val="00BB32F4"/>
    <w:rsid w:val="00CA24C6"/>
    <w:rsid w:val="00D0790B"/>
    <w:rsid w:val="00D20568"/>
    <w:rsid w:val="00D563A0"/>
    <w:rsid w:val="00D65AE5"/>
    <w:rsid w:val="00DD539B"/>
    <w:rsid w:val="00EB1EBF"/>
    <w:rsid w:val="00F97974"/>
    <w:rsid w:val="00FB7D51"/>
    <w:rsid w:val="00FF62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DB80F2"/>
  <w15:chartTrackingRefBased/>
  <w15:docId w15:val="{00E7F8E7-2B07-4C62-9EB6-758E9DC7D3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725C"/>
    <w:pPr>
      <w:spacing w:after="0"/>
    </w:pPr>
    <w:rPr>
      <w:rFonts w:eastAsiaTheme="minorHAnsi"/>
      <w:lang w:val="en-CA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542A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20F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42A3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CA" w:eastAsia="en-US"/>
    </w:rPr>
  </w:style>
  <w:style w:type="paragraph" w:styleId="ListParagraph">
    <w:name w:val="List Paragraph"/>
    <w:basedOn w:val="Normal"/>
    <w:uiPriority w:val="34"/>
    <w:qFormat/>
    <w:rsid w:val="00FB7D51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FB7D5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881D53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2A20F2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CA" w:eastAsia="en-US"/>
    </w:rPr>
  </w:style>
  <w:style w:type="table" w:styleId="TableGrid">
    <w:name w:val="Table Grid"/>
    <w:basedOn w:val="TableNormal"/>
    <w:uiPriority w:val="39"/>
    <w:rsid w:val="007D1986"/>
    <w:pPr>
      <w:spacing w:after="0" w:line="240" w:lineRule="auto"/>
    </w:pPr>
    <w:rPr>
      <w:rFonts w:eastAsiaTheme="minorHAnsi"/>
      <w:lang w:val="en-CA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10</Pages>
  <Words>648</Words>
  <Characters>369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zhang Wu</dc:creator>
  <cp:keywords/>
  <dc:description/>
  <cp:lastModifiedBy>Yanzhang Wu</cp:lastModifiedBy>
  <cp:revision>29</cp:revision>
  <dcterms:created xsi:type="dcterms:W3CDTF">2022-06-13T17:44:00Z</dcterms:created>
  <dcterms:modified xsi:type="dcterms:W3CDTF">2022-06-22T20:22:00Z</dcterms:modified>
</cp:coreProperties>
</file>